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73F54" w:rsidP="03551A66" w:rsidRDefault="008662EE" w14:paraId="1EC67119" w14:textId="363F56AA">
      <w:pPr>
        <w:spacing w:after="0" w:line="360" w:lineRule="auto"/>
        <w:jc w:val="center"/>
        <w:rPr>
          <w:rFonts w:cs="Aharoni"/>
          <w:b w:val="1"/>
          <w:bCs w:val="1"/>
          <w:color w:val="002060"/>
          <w:sz w:val="32"/>
          <w:szCs w:val="32"/>
          <w14:textOutline w14:w="5270" w14:cap="flat" w14:cmpd="sng" w14:algn="ctr">
            <w14:noFill/>
            <w14:prstDash w14:val="solid"/>
            <w14:round/>
          </w14:textOutline>
        </w:rPr>
      </w:pPr>
      <w:r w:rsidRPr="03551A66" w:rsidR="008662EE">
        <w:rPr>
          <w:rFonts w:cs="Aharoni"/>
          <w:b w:val="1"/>
          <w:bCs w:val="1"/>
          <w:color w:val="002060"/>
          <w:sz w:val="32"/>
          <w:szCs w:val="32"/>
          <w14:textOutline w14:w="5270" w14:cap="flat" w14:cmpd="sng" w14:algn="ctr">
            <w14:noFill/>
            <w14:prstDash w14:val="solid"/>
            <w14:round/>
          </w14:textOutline>
        </w:rPr>
        <w:t xml:space="preserve">Otago Polytechnic </w:t>
      </w:r>
      <w:r w:rsidRPr="03551A66" w:rsidR="00573F54">
        <w:rPr>
          <w:rFonts w:cs="Aharoni"/>
          <w:b w:val="1"/>
          <w:bCs w:val="1"/>
          <w:color w:val="002060"/>
          <w:sz w:val="32"/>
          <w:szCs w:val="32"/>
          <w14:textOutline w14:w="5270" w14:cap="flat" w14:cmpd="sng" w14:algn="ctr">
            <w14:noFill/>
            <w14:prstDash w14:val="solid"/>
            <w14:round/>
          </w14:textOutline>
        </w:rPr>
        <w:t>Auckland International Campus</w:t>
      </w:r>
    </w:p>
    <w:p w:rsidRPr="009923A2" w:rsidR="00510240" w:rsidP="03551A66" w:rsidRDefault="00A9213B" w14:textId="6224BB0B" w14:paraId="76F16132">
      <w:pPr>
        <w:spacing w:after="0" w:line="360" w:lineRule="auto"/>
        <w:jc w:val="center"/>
        <w:rPr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</w:pPr>
      <w:r w:rsidRPr="009923A2"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O</w:t>
      </w:r>
      <w:r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R</w:t>
      </w:r>
      <w:r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I</w:t>
      </w:r>
      <w:r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E</w:t>
      </w:r>
      <w:r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N</w:t>
      </w:r>
      <w:r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T</w:t>
      </w:r>
      <w:r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A</w:t>
      </w:r>
      <w:r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T</w:t>
      </w:r>
      <w:r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I</w:t>
      </w:r>
      <w:r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O</w:t>
      </w:r>
      <w:r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N</w:t>
      </w:r>
      <w:r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   </w:t>
      </w:r>
      <w:r w:rsidRPr="009923A2"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S</w:t>
      </w:r>
      <w:r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C</w:t>
      </w:r>
      <w:r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H</w:t>
      </w:r>
      <w:r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E</w:t>
      </w:r>
      <w:r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D</w:t>
      </w:r>
      <w:r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U</w:t>
      </w:r>
      <w:r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L</w:t>
      </w:r>
      <w:r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 xml:space="preserve"> </w:t>
      </w:r>
      <w:r w:rsidRPr="009923A2" w:rsidR="00A9213B">
        <w:rPr>
          <w:rFonts w:cs="Aharoni"/>
          <w:b w:val="1"/>
          <w:bCs w:val="1"/>
          <w:color w:val="C0000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E</w:t>
      </w:r>
    </w:p>
    <w:p w:rsidR="03551A66" w:rsidP="03551A66" w:rsidRDefault="03551A66" w14:paraId="2ADE6898" w14:textId="4EDE4B7E">
      <w:pPr>
        <w:pStyle w:val="Normal"/>
        <w:spacing w:after="0" w:line="360" w:lineRule="auto"/>
        <w:rPr>
          <w:rFonts w:cs="Aharoni"/>
          <w:b w:val="1"/>
          <w:bCs w:val="1"/>
          <w:color w:val="002060"/>
        </w:rPr>
      </w:pPr>
    </w:p>
    <w:tbl>
      <w:tblPr>
        <w:tblStyle w:val="TableGrid"/>
        <w:tblW w:w="9666" w:type="dxa"/>
        <w:tblInd w:w="411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701"/>
        <w:gridCol w:w="6915"/>
        <w:gridCol w:w="1050"/>
      </w:tblGrid>
      <w:tr w:rsidRPr="00D3448F" w:rsidR="004B2E23" w:rsidTr="0FFC443C" w14:paraId="34B66EED" w14:textId="77777777">
        <w:trPr>
          <w:trHeight w:val="495"/>
        </w:trPr>
        <w:tc>
          <w:tcPr>
            <w:tcW w:w="9666" w:type="dxa"/>
            <w:gridSpan w:val="3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4472C4" w:themeFill="accent5"/>
            <w:tcMar/>
            <w:hideMark/>
          </w:tcPr>
          <w:p w:rsidRPr="00510240" w:rsidR="00F6617E" w:rsidP="03551A66" w:rsidRDefault="64DEAA41" w14:paraId="12F3F97A" w14:textId="63D1B247">
            <w:pPr>
              <w:spacing w:after="0" w:line="240" w:lineRule="auto"/>
              <w:jc w:val="center"/>
              <w:rPr>
                <w:rFonts w:cs="Aharoni"/>
                <w:b w:val="1"/>
                <w:bCs w:val="1"/>
                <w:color w:val="FFFFFF" w:themeColor="background1" w:themeTint="FF" w:themeShade="FF"/>
                <w:sz w:val="26"/>
                <w:szCs w:val="26"/>
              </w:rPr>
            </w:pPr>
            <w:r w:rsidRPr="5FA146A9" w:rsidR="3B1BFF07">
              <w:rPr>
                <w:rFonts w:cs="Aharoni"/>
                <w:b w:val="1"/>
                <w:bCs w:val="1"/>
                <w:color w:val="FFFFFF" w:themeColor="background1" w:themeTint="FF" w:themeShade="FF"/>
                <w:sz w:val="26"/>
                <w:szCs w:val="26"/>
              </w:rPr>
              <w:t>W</w:t>
            </w:r>
            <w:r w:rsidRPr="5FA146A9" w:rsidR="3B1BFF07">
              <w:rPr>
                <w:rFonts w:cs="Aharoni"/>
                <w:b w:val="1"/>
                <w:bCs w:val="1"/>
                <w:color w:val="FFFFFF" w:themeColor="background1" w:themeTint="FF" w:themeShade="FF"/>
                <w:sz w:val="26"/>
                <w:szCs w:val="26"/>
              </w:rPr>
              <w:t>ednesd</w:t>
            </w:r>
            <w:r w:rsidRPr="5FA146A9" w:rsidR="3B1BFF07">
              <w:rPr>
                <w:rFonts w:cs="Aharoni"/>
                <w:b w:val="1"/>
                <w:bCs w:val="1"/>
                <w:color w:val="FFFFFF" w:themeColor="background1" w:themeTint="FF" w:themeShade="FF"/>
                <w:sz w:val="26"/>
                <w:szCs w:val="26"/>
              </w:rPr>
              <w:t>ay</w:t>
            </w:r>
            <w:r w:rsidRPr="5FA146A9" w:rsidR="712119FB">
              <w:rPr>
                <w:rFonts w:cs="Aharoni"/>
                <w:b w:val="1"/>
                <w:bCs w:val="1"/>
                <w:color w:val="FFFFFF" w:themeColor="background1" w:themeTint="FF" w:themeShade="FF"/>
                <w:sz w:val="26"/>
                <w:szCs w:val="26"/>
              </w:rPr>
              <w:t xml:space="preserve"> </w:t>
            </w:r>
            <w:r w:rsidRPr="5FA146A9" w:rsidR="6DEFAA0E">
              <w:rPr>
                <w:rFonts w:cs="Aharoni"/>
                <w:b w:val="1"/>
                <w:bCs w:val="1"/>
                <w:color w:val="FFFFFF" w:themeColor="background1" w:themeTint="FF" w:themeShade="FF"/>
                <w:sz w:val="26"/>
                <w:szCs w:val="26"/>
              </w:rPr>
              <w:t>31</w:t>
            </w:r>
            <w:r w:rsidRPr="5FA146A9" w:rsidR="6DEFAA0E">
              <w:rPr>
                <w:rFonts w:cs="Aharoni"/>
                <w:b w:val="1"/>
                <w:bCs w:val="1"/>
                <w:color w:val="FFFFFF" w:themeColor="background1" w:themeTint="FF" w:themeShade="FF"/>
                <w:sz w:val="26"/>
                <w:szCs w:val="26"/>
                <w:vertAlign w:val="superscript"/>
              </w:rPr>
              <w:t>st</w:t>
            </w:r>
            <w:r w:rsidRPr="5FA146A9" w:rsidR="6DEFAA0E">
              <w:rPr>
                <w:rFonts w:cs="Aharoni"/>
                <w:b w:val="1"/>
                <w:bCs w:val="1"/>
                <w:color w:val="FFFFFF" w:themeColor="background1" w:themeTint="FF" w:themeShade="FF"/>
                <w:sz w:val="26"/>
                <w:szCs w:val="26"/>
              </w:rPr>
              <w:t xml:space="preserve"> March</w:t>
            </w:r>
            <w:r w:rsidRPr="5FA146A9" w:rsidR="00F6617E">
              <w:rPr>
                <w:rFonts w:cs="Aharoni"/>
                <w:b w:val="1"/>
                <w:bCs w:val="1"/>
                <w:color w:val="FFFFFF" w:themeColor="background1" w:themeTint="FF" w:themeShade="FF"/>
                <w:sz w:val="26"/>
                <w:szCs w:val="26"/>
              </w:rPr>
              <w:t xml:space="preserve"> 202</w:t>
            </w:r>
            <w:r w:rsidRPr="5FA146A9" w:rsidR="51913348">
              <w:rPr>
                <w:rFonts w:cs="Aharoni"/>
                <w:b w:val="1"/>
                <w:bCs w:val="1"/>
                <w:color w:val="FFFFFF" w:themeColor="background1" w:themeTint="FF" w:themeShade="FF"/>
                <w:sz w:val="26"/>
                <w:szCs w:val="26"/>
              </w:rPr>
              <w:t>1</w:t>
            </w:r>
          </w:p>
        </w:tc>
      </w:tr>
      <w:tr w:rsidRPr="004D372F" w:rsidR="004B2E23" w:rsidTr="0FFC443C" w14:paraId="09C3A935" w14:textId="77777777">
        <w:tc>
          <w:tcPr>
            <w:tcW w:w="1701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4D372F" w:rsidR="004B2E23" w:rsidP="3C2A1027" w:rsidRDefault="004B2E23" w14:paraId="55CA3703" w14:textId="21145500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4D372F">
              <w:rPr>
                <w:rFonts w:cs="Times New Roman"/>
                <w:b/>
                <w:bCs/>
                <w:sz w:val="20"/>
                <w:szCs w:val="20"/>
              </w:rPr>
              <w:t xml:space="preserve">9:00– </w:t>
            </w:r>
            <w:r w:rsidRPr="004D372F" w:rsidR="3E792849">
              <w:rPr>
                <w:rFonts w:cs="Times New Roman"/>
                <w:b/>
                <w:bCs/>
                <w:sz w:val="20"/>
                <w:szCs w:val="20"/>
              </w:rPr>
              <w:t>4</w:t>
            </w:r>
            <w:r w:rsidRPr="004D372F" w:rsidR="00A46E48">
              <w:rPr>
                <w:rFonts w:cs="Times New Roman"/>
                <w:b/>
                <w:bCs/>
                <w:sz w:val="20"/>
                <w:szCs w:val="20"/>
              </w:rPr>
              <w:t>.00</w:t>
            </w:r>
            <w:r w:rsidRPr="004D372F" w:rsidR="3C47292C">
              <w:rPr>
                <w:rFonts w:cs="Times New Roman"/>
                <w:b/>
                <w:bCs/>
                <w:sz w:val="20"/>
                <w:szCs w:val="20"/>
              </w:rPr>
              <w:t>pm</w:t>
            </w:r>
          </w:p>
        </w:tc>
        <w:tc>
          <w:tcPr>
            <w:tcW w:w="6915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222959" w:rsidR="003E266D" w:rsidP="00807DC6" w:rsidRDefault="002B3D00" w14:paraId="20260791" w14:textId="5F5B0AAF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</w:pPr>
            <w:r w:rsidRPr="00222959">
              <w:rPr>
                <w:rFonts w:ascii="Calibri" w:hAnsi="Calibri" w:cs="Calibri"/>
                <w:b/>
                <w:bCs/>
                <w:color w:val="201F1E"/>
                <w:sz w:val="20"/>
                <w:szCs w:val="20"/>
                <w:shd w:val="clear" w:color="auto" w:fill="FFFFFF"/>
              </w:rPr>
              <w:t>R</w:t>
            </w:r>
            <w:r w:rsidRPr="00222959" w:rsidR="00C92800">
              <w:rPr>
                <w:rFonts w:ascii="Calibri" w:hAnsi="Calibri" w:cs="Calibri"/>
                <w:b/>
                <w:bCs/>
                <w:color w:val="201F1E"/>
                <w:sz w:val="20"/>
                <w:szCs w:val="20"/>
                <w:shd w:val="clear" w:color="auto" w:fill="FFFFFF"/>
              </w:rPr>
              <w:t>egister</w:t>
            </w:r>
            <w:r w:rsidRPr="00222959" w:rsidR="00C92800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 at the campus between 9am and </w:t>
            </w:r>
            <w:r w:rsidRPr="00222959" w:rsidR="732111C4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4p</w:t>
            </w:r>
            <w:r w:rsidRPr="00222959" w:rsidR="003C5314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m</w:t>
            </w:r>
            <w:r w:rsidRPr="00222959" w:rsidR="06129CD8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 anytime</w:t>
            </w:r>
            <w:r w:rsidRPr="00222959" w:rsidR="001B6A9F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.</w:t>
            </w:r>
          </w:p>
          <w:p w:rsidRPr="00222959" w:rsidR="009D3F9A" w:rsidP="00807DC6" w:rsidRDefault="0087058A" w14:paraId="56BA8D0D" w14:textId="77777777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</w:pPr>
            <w:r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B</w:t>
            </w:r>
            <w:r w:rsidRPr="00222959" w:rsidR="004B2E23">
              <w:rPr>
                <w:rStyle w:val="normaltextrun"/>
                <w:rFonts w:ascii="Calibri" w:hAnsi="Calibri" w:cs="Calibri"/>
                <w:color w:val="000000"/>
                <w:sz w:val="20"/>
                <w:szCs w:val="20"/>
                <w:shd w:val="clear" w:color="auto" w:fill="FFFFFF"/>
              </w:rPr>
              <w:t xml:space="preserve">ring your </w:t>
            </w:r>
            <w:r w:rsidRPr="00222959" w:rsidR="004B2E23">
              <w:rPr>
                <w:rStyle w:val="normaltextrun"/>
                <w:rFonts w:ascii="Calibri" w:hAnsi="Calibri" w:cs="Calibri"/>
                <w:b/>
                <w:bCs/>
                <w:color w:val="000000"/>
                <w:sz w:val="20"/>
                <w:szCs w:val="20"/>
                <w:shd w:val="clear" w:color="auto" w:fill="FFFFFF"/>
              </w:rPr>
              <w:t>passport</w:t>
            </w:r>
            <w:r w:rsidRPr="00222959" w:rsidR="00B66EE9">
              <w:rPr>
                <w:rStyle w:val="normaltextrun"/>
                <w:rFonts w:ascii="Calibri" w:hAnsi="Calibri" w:cs="Calibri"/>
                <w:color w:val="000000"/>
                <w:sz w:val="20"/>
                <w:szCs w:val="20"/>
                <w:shd w:val="clear" w:color="auto" w:fill="FFFFFF"/>
              </w:rPr>
              <w:t>,</w:t>
            </w:r>
            <w:r w:rsidRPr="00222959" w:rsidR="004B2E23">
              <w:rPr>
                <w:rStyle w:val="normaltextrun"/>
                <w:rFonts w:ascii="Calibri" w:hAnsi="Calibri" w:cs="Calibri"/>
                <w:color w:val="000000"/>
                <w:sz w:val="20"/>
                <w:szCs w:val="20"/>
                <w:shd w:val="clear" w:color="auto" w:fill="FFFFFF"/>
              </w:rPr>
              <w:t xml:space="preserve"> a copy of your </w:t>
            </w:r>
            <w:r w:rsidRPr="00222959" w:rsidR="004B2E23">
              <w:rPr>
                <w:rStyle w:val="normaltextrun"/>
                <w:rFonts w:ascii="Calibri" w:hAnsi="Calibri" w:cs="Calibri"/>
                <w:b/>
                <w:bCs/>
                <w:color w:val="000000"/>
                <w:sz w:val="20"/>
                <w:szCs w:val="20"/>
                <w:shd w:val="clear" w:color="auto" w:fill="FFFFFF"/>
              </w:rPr>
              <w:t>visa</w:t>
            </w:r>
            <w:r w:rsidRPr="00222959" w:rsidR="00D516D1">
              <w:rPr>
                <w:rStyle w:val="normaltextrun"/>
                <w:rFonts w:ascii="Calibri" w:hAnsi="Calibri" w:cs="Calibri"/>
                <w:color w:val="000000"/>
                <w:sz w:val="20"/>
                <w:szCs w:val="20"/>
                <w:shd w:val="clear" w:color="auto" w:fill="FFFFFF"/>
              </w:rPr>
              <w:t xml:space="preserve"> and </w:t>
            </w:r>
            <w:r w:rsidRPr="00222959" w:rsidR="00D516D1">
              <w:rPr>
                <w:rStyle w:val="normaltextrun"/>
                <w:rFonts w:ascii="Calibri" w:hAnsi="Calibri" w:cs="Calibri"/>
                <w:b/>
                <w:bCs/>
                <w:color w:val="000000"/>
                <w:sz w:val="20"/>
                <w:szCs w:val="20"/>
                <w:shd w:val="clear" w:color="auto" w:fill="FFFFFF"/>
              </w:rPr>
              <w:t>insurance</w:t>
            </w:r>
            <w:r w:rsidRPr="00222959" w:rsidR="00D516D1">
              <w:rPr>
                <w:rStyle w:val="normaltextrun"/>
                <w:rFonts w:ascii="Calibri" w:hAnsi="Calibri" w:cs="Calibri"/>
                <w:color w:val="000000"/>
                <w:sz w:val="20"/>
                <w:szCs w:val="20"/>
                <w:shd w:val="clear" w:color="auto" w:fill="FFFFFF"/>
              </w:rPr>
              <w:t xml:space="preserve"> plan</w:t>
            </w:r>
            <w:r w:rsidRPr="00222959" w:rsidR="00905ECA">
              <w:rPr>
                <w:rStyle w:val="normaltextrun"/>
                <w:rFonts w:ascii="Calibri" w:hAnsi="Calibri" w:cs="Calibri"/>
                <w:color w:val="000000"/>
                <w:sz w:val="20"/>
                <w:szCs w:val="20"/>
                <w:shd w:val="clear" w:color="auto" w:fill="FFFFFF"/>
              </w:rPr>
              <w:t xml:space="preserve">. </w:t>
            </w:r>
            <w:r w:rsidRPr="00222959" w:rsidR="00761C31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If you do</w:t>
            </w:r>
            <w:r w:rsidRPr="00222959" w:rsidR="004A410A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n’t</w:t>
            </w:r>
            <w:r w:rsidRPr="00222959" w:rsidR="00761C31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 already have insurance in New Zealand, you </w:t>
            </w:r>
            <w:r w:rsidRPr="00222959" w:rsidR="002B3D00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can </w:t>
            </w:r>
            <w:r w:rsidRPr="00222959" w:rsidR="00761C31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sign up for Southern Cross travel insuran</w:t>
            </w:r>
            <w:r w:rsidRPr="00222959" w:rsidR="00A84AFE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ce</w:t>
            </w:r>
            <w:r w:rsidRPr="00222959" w:rsidR="006E4F7A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. </w:t>
            </w:r>
          </w:p>
          <w:p w:rsidRPr="00222959" w:rsidR="009D3F9A" w:rsidP="00807DC6" w:rsidRDefault="002B3D00" w14:paraId="287BAA0E" w14:textId="77777777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</w:pPr>
            <w:r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R</w:t>
            </w:r>
            <w:r w:rsidRPr="00222959" w:rsidR="005E2B0F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eceive </w:t>
            </w:r>
            <w:r w:rsidRPr="00222959" w:rsidR="005E2B0F">
              <w:rPr>
                <w:rFonts w:ascii="Calibri" w:hAnsi="Calibri" w:cs="Calibri"/>
                <w:b/>
                <w:bCs/>
                <w:color w:val="201F1E"/>
                <w:sz w:val="20"/>
                <w:szCs w:val="20"/>
                <w:shd w:val="clear" w:color="auto" w:fill="FFFFFF"/>
              </w:rPr>
              <w:t>confirmation of enrolment</w:t>
            </w:r>
            <w:r w:rsidRPr="00222959" w:rsidR="00D73F23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, and </w:t>
            </w:r>
            <w:r w:rsidRPr="00222959" w:rsidR="00877C96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your </w:t>
            </w:r>
            <w:r w:rsidRPr="00222959" w:rsidR="00877C96">
              <w:rPr>
                <w:rFonts w:ascii="Calibri" w:hAnsi="Calibri" w:cs="Calibri"/>
                <w:b/>
                <w:bCs/>
                <w:color w:val="201F1E"/>
                <w:sz w:val="20"/>
                <w:szCs w:val="20"/>
                <w:shd w:val="clear" w:color="auto" w:fill="FFFFFF"/>
              </w:rPr>
              <w:t>proof of address</w:t>
            </w:r>
            <w:r w:rsidRPr="00222959" w:rsidR="00B07617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 letter</w:t>
            </w:r>
            <w:r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. (</w:t>
            </w:r>
            <w:r w:rsidRPr="00222959" w:rsidR="00B07617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You will need this to open a New</w:t>
            </w:r>
            <w:r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 </w:t>
            </w:r>
            <w:r w:rsidRPr="00222959" w:rsidR="00B07617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Zealand </w:t>
            </w:r>
            <w:r w:rsidRPr="00222959" w:rsidR="00B07617">
              <w:rPr>
                <w:rFonts w:ascii="Calibri" w:hAnsi="Calibri" w:cs="Calibri"/>
                <w:b/>
                <w:bCs/>
                <w:color w:val="201F1E"/>
                <w:sz w:val="20"/>
                <w:szCs w:val="20"/>
                <w:shd w:val="clear" w:color="auto" w:fill="FFFFFF"/>
              </w:rPr>
              <w:t>bank account</w:t>
            </w:r>
            <w:r w:rsidRPr="00222959" w:rsidR="00B07617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.</w:t>
            </w:r>
            <w:r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)</w:t>
            </w:r>
            <w:r w:rsidRPr="00222959" w:rsidR="00B07617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 </w:t>
            </w:r>
          </w:p>
          <w:p w:rsidRPr="003F1EAA" w:rsidR="002B3D00" w:rsidP="00807DC6" w:rsidRDefault="004A410A" w14:paraId="39BAB5F1" w14:textId="77777777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color w:val="201F1E"/>
                <w:sz w:val="20"/>
                <w:szCs w:val="20"/>
              </w:rPr>
            </w:pPr>
            <w:r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Y</w:t>
            </w:r>
            <w:r w:rsidRPr="00222959">
              <w:rPr>
                <w:color w:val="201F1E"/>
                <w:sz w:val="20"/>
                <w:szCs w:val="20"/>
              </w:rPr>
              <w:t>ou can als</w:t>
            </w:r>
            <w:r w:rsidRPr="00222959" w:rsidR="002B3D00">
              <w:rPr>
                <w:color w:val="201F1E"/>
                <w:sz w:val="20"/>
                <w:szCs w:val="20"/>
              </w:rPr>
              <w:t xml:space="preserve">o get your </w:t>
            </w:r>
            <w:r w:rsidRPr="00222959" w:rsidR="002B3D00">
              <w:rPr>
                <w:b/>
                <w:bCs/>
                <w:color w:val="201F1E"/>
                <w:sz w:val="20"/>
                <w:szCs w:val="20"/>
              </w:rPr>
              <w:t>Student ID card.</w:t>
            </w:r>
          </w:p>
          <w:p w:rsidRPr="00222959" w:rsidR="003F1EAA" w:rsidP="00B140EA" w:rsidRDefault="003F1EAA" w14:paraId="1B8CFA85" w14:textId="2A0916C1">
            <w:pPr>
              <w:pStyle w:val="ListParagraph"/>
              <w:spacing w:after="0" w:line="240" w:lineRule="auto"/>
              <w:ind w:left="360"/>
              <w:rPr>
                <w:color w:val="201F1E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4D372F" w:rsidR="004B2E23" w:rsidP="007D3993" w:rsidRDefault="004B2E23" w14:paraId="0A737106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4D372F">
              <w:rPr>
                <w:rFonts w:cs="Times New Roman"/>
                <w:sz w:val="20"/>
                <w:szCs w:val="20"/>
              </w:rPr>
              <w:t>Level 1</w:t>
            </w:r>
          </w:p>
        </w:tc>
      </w:tr>
      <w:tr w:rsidR="0FFC443C" w:rsidTr="0FFC443C" w14:paraId="59090A5B">
        <w:tc>
          <w:tcPr>
            <w:tcW w:w="1701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FFFF00"/>
            <w:tcMar/>
          </w:tcPr>
          <w:p w:rsidR="58A41E1B" w:rsidP="0FFC443C" w:rsidRDefault="58A41E1B" w14:paraId="73ADF4A8" w14:textId="4D41A083">
            <w:pPr>
              <w:pStyle w:val="Normal"/>
              <w:spacing w:line="240" w:lineRule="auto"/>
              <w:rPr>
                <w:rFonts w:cs="Times New Roman"/>
                <w:b w:val="1"/>
                <w:bCs w:val="1"/>
                <w:color w:val="FF0000"/>
                <w:sz w:val="20"/>
                <w:szCs w:val="20"/>
                <w:highlight w:val="yellow"/>
              </w:rPr>
            </w:pPr>
            <w:r w:rsidRPr="0FFC443C" w:rsidR="58A41E1B">
              <w:rPr>
                <w:rFonts w:cs="Times New Roman"/>
                <w:b w:val="1"/>
                <w:bCs w:val="1"/>
                <w:color w:val="FF0000"/>
                <w:sz w:val="20"/>
                <w:szCs w:val="20"/>
                <w:highlight w:val="yellow"/>
              </w:rPr>
              <w:t>4:00 – 5:00pm</w:t>
            </w:r>
          </w:p>
        </w:tc>
        <w:tc>
          <w:tcPr>
            <w:tcW w:w="6915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FFFF00"/>
            <w:tcMar/>
          </w:tcPr>
          <w:p w:rsidR="58A41E1B" w:rsidP="0FFC443C" w:rsidRDefault="58A41E1B" w14:paraId="1DE9EAA8" w14:textId="514DF3BD">
            <w:pPr>
              <w:pStyle w:val="ListParagraph"/>
              <w:spacing w:line="240" w:lineRule="auto"/>
              <w:rPr>
                <w:rFonts w:ascii="Calibri" w:hAnsi="Calibri" w:cs="Calibri"/>
                <w:b w:val="1"/>
                <w:bCs w:val="1"/>
                <w:color w:val="FF0000"/>
                <w:sz w:val="20"/>
                <w:szCs w:val="20"/>
                <w:highlight w:val="yellow"/>
              </w:rPr>
            </w:pPr>
            <w:r w:rsidRPr="0FFC443C" w:rsidR="58A41E1B">
              <w:rPr>
                <w:rFonts w:ascii="Calibri" w:hAnsi="Calibri" w:cs="Calibri"/>
                <w:b w:val="1"/>
                <w:bCs w:val="1"/>
                <w:color w:val="FF0000"/>
                <w:sz w:val="20"/>
                <w:szCs w:val="20"/>
                <w:highlight w:val="yellow"/>
              </w:rPr>
              <w:t>Online Orientation for Off-shore students only</w:t>
            </w:r>
            <w:r w:rsidRPr="0FFC443C" w:rsidR="58A41E1B">
              <w:rPr>
                <w:rFonts w:ascii="Calibri" w:hAnsi="Calibri" w:cs="Calibri"/>
                <w:b w:val="1"/>
                <w:bCs w:val="1"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1050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FFFF00"/>
            <w:tcMar/>
          </w:tcPr>
          <w:p w:rsidR="58A41E1B" w:rsidP="0FFC443C" w:rsidRDefault="58A41E1B" w14:paraId="73434D3C" w14:textId="141797E6">
            <w:pPr>
              <w:pStyle w:val="Normal"/>
              <w:spacing w:line="240" w:lineRule="auto"/>
              <w:rPr>
                <w:rFonts w:cs="Times New Roman"/>
                <w:color w:val="FF0000"/>
                <w:sz w:val="20"/>
                <w:szCs w:val="20"/>
                <w:highlight w:val="yellow"/>
              </w:rPr>
            </w:pPr>
            <w:r w:rsidRPr="0FFC443C" w:rsidR="58A41E1B">
              <w:rPr>
                <w:rFonts w:cs="Times New Roman"/>
                <w:color w:val="FF0000"/>
                <w:sz w:val="20"/>
                <w:szCs w:val="20"/>
                <w:highlight w:val="yellow"/>
              </w:rPr>
              <w:t>online</w:t>
            </w:r>
          </w:p>
        </w:tc>
      </w:tr>
    </w:tbl>
    <w:p w:rsidRPr="004D372F" w:rsidR="3C2A1027" w:rsidP="5784FA19" w:rsidRDefault="3C2A1027" w14:paraId="5CDE0F6A" w14:textId="528E1AAC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9732" w:type="dxa"/>
        <w:tblInd w:w="405" w:type="dxa"/>
        <w:tblLook w:val="04A0" w:firstRow="1" w:lastRow="0" w:firstColumn="1" w:lastColumn="0" w:noHBand="0" w:noVBand="1"/>
      </w:tblPr>
      <w:tblGrid>
        <w:gridCol w:w="1707"/>
        <w:gridCol w:w="6930"/>
        <w:gridCol w:w="1095"/>
      </w:tblGrid>
      <w:tr w:rsidRPr="004D372F" w:rsidR="3C2A1027" w:rsidTr="5FA146A9" w14:paraId="0327FB5D" w14:textId="77777777">
        <w:trPr>
          <w:trHeight w:val="510"/>
        </w:trPr>
        <w:tc>
          <w:tcPr>
            <w:tcW w:w="9732" w:type="dxa"/>
            <w:gridSpan w:val="3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00B050"/>
            <w:tcMar/>
          </w:tcPr>
          <w:p w:rsidRPr="00752851" w:rsidR="3C2A1027" w:rsidP="008528D1" w:rsidRDefault="00A1192C" w14:paraId="64EC0C5B" w14:textId="5B9E8634">
            <w:pPr>
              <w:spacing w:after="0" w:line="240" w:lineRule="auto"/>
              <w:jc w:val="center"/>
              <w:rPr>
                <w:rFonts w:cs="Aharoni"/>
                <w:b w:val="1"/>
                <w:bCs w:val="1"/>
                <w:color w:val="FFFFFF" w:themeColor="background1"/>
                <w:sz w:val="26"/>
                <w:szCs w:val="26"/>
              </w:rPr>
            </w:pPr>
            <w:r w:rsidRPr="5FA146A9" w:rsidR="0DEB4CE2">
              <w:rPr>
                <w:rFonts w:cs="Aharoni"/>
                <w:b w:val="1"/>
                <w:bCs w:val="1"/>
                <w:color w:val="FFFFFF" w:themeColor="background1" w:themeTint="FF" w:themeShade="FF"/>
                <w:sz w:val="26"/>
                <w:szCs w:val="26"/>
              </w:rPr>
              <w:t>Thursday 1</w:t>
            </w:r>
            <w:r w:rsidRPr="5FA146A9" w:rsidR="0DEB4CE2">
              <w:rPr>
                <w:rFonts w:cs="Aharoni"/>
                <w:b w:val="1"/>
                <w:bCs w:val="1"/>
                <w:color w:val="FFFFFF" w:themeColor="background1" w:themeTint="FF" w:themeShade="FF"/>
                <w:sz w:val="26"/>
                <w:szCs w:val="26"/>
                <w:vertAlign w:val="superscript"/>
              </w:rPr>
              <w:t>st</w:t>
            </w:r>
            <w:r w:rsidRPr="5FA146A9" w:rsidR="0DEB4CE2">
              <w:rPr>
                <w:rFonts w:cs="Aharoni"/>
                <w:b w:val="1"/>
                <w:bCs w:val="1"/>
                <w:color w:val="FFFFFF" w:themeColor="background1" w:themeTint="FF" w:themeShade="FF"/>
                <w:sz w:val="26"/>
                <w:szCs w:val="26"/>
              </w:rPr>
              <w:t xml:space="preserve"> April</w:t>
            </w:r>
            <w:r w:rsidRPr="5FA146A9" w:rsidR="27E7397E">
              <w:rPr>
                <w:rFonts w:cs="Aharoni"/>
                <w:b w:val="1"/>
                <w:bCs w:val="1"/>
                <w:color w:val="FFFFFF" w:themeColor="background1" w:themeTint="FF" w:themeShade="FF"/>
                <w:sz w:val="26"/>
                <w:szCs w:val="26"/>
              </w:rPr>
              <w:t xml:space="preserve"> </w:t>
            </w:r>
            <w:r w:rsidRPr="5FA146A9" w:rsidR="25108444">
              <w:rPr>
                <w:rFonts w:cs="Aharoni"/>
                <w:b w:val="1"/>
                <w:bCs w:val="1"/>
                <w:color w:val="FFFFFF" w:themeColor="background1" w:themeTint="FF" w:themeShade="FF"/>
                <w:sz w:val="26"/>
                <w:szCs w:val="26"/>
              </w:rPr>
              <w:t>202</w:t>
            </w:r>
            <w:r w:rsidRPr="5FA146A9" w:rsidR="1B197BAC">
              <w:rPr>
                <w:rFonts w:cs="Aharoni"/>
                <w:b w:val="1"/>
                <w:bCs w:val="1"/>
                <w:color w:val="FFFFFF" w:themeColor="background1" w:themeTint="FF" w:themeShade="FF"/>
                <w:sz w:val="26"/>
                <w:szCs w:val="26"/>
              </w:rPr>
              <w:t>1</w:t>
            </w:r>
          </w:p>
        </w:tc>
      </w:tr>
      <w:tr w:rsidRPr="004D372F" w:rsidR="3C2A1027" w:rsidTr="5FA146A9" w14:paraId="5857B80C" w14:textId="77777777">
        <w:tc>
          <w:tcPr>
            <w:tcW w:w="1707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510240" w:rsidR="212E8F26" w:rsidP="008528D1" w:rsidRDefault="212E8F26" w14:paraId="0822E2C3" w14:textId="46E197F0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510240">
              <w:rPr>
                <w:rFonts w:cs="Times New Roman"/>
                <w:b/>
                <w:bCs/>
                <w:sz w:val="20"/>
                <w:szCs w:val="20"/>
              </w:rPr>
              <w:t>9</w:t>
            </w:r>
            <w:r w:rsidRPr="00510240" w:rsidR="3C2A1027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 w:rsidRPr="00510240" w:rsidR="194B5F34">
              <w:rPr>
                <w:rFonts w:cs="Times New Roman"/>
                <w:b/>
                <w:bCs/>
                <w:sz w:val="20"/>
                <w:szCs w:val="20"/>
              </w:rPr>
              <w:t>45</w:t>
            </w:r>
            <w:r w:rsidRPr="00510240" w:rsidR="3C2A1027">
              <w:rPr>
                <w:rFonts w:cs="Times New Roman"/>
                <w:b/>
                <w:bCs/>
                <w:sz w:val="20"/>
                <w:szCs w:val="20"/>
              </w:rPr>
              <w:t xml:space="preserve"> – 1</w:t>
            </w:r>
            <w:r w:rsidRPr="00510240" w:rsidR="05A75BE6">
              <w:rPr>
                <w:rFonts w:cs="Times New Roman"/>
                <w:b/>
                <w:bCs/>
                <w:sz w:val="20"/>
                <w:szCs w:val="20"/>
              </w:rPr>
              <w:t>0</w:t>
            </w:r>
            <w:r w:rsidRPr="00510240" w:rsidR="3C2A1027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 w:rsidRPr="00510240" w:rsidR="1C305028">
              <w:rPr>
                <w:rFonts w:cs="Times New Roman"/>
                <w:b/>
                <w:bCs/>
                <w:sz w:val="20"/>
                <w:szCs w:val="20"/>
              </w:rPr>
              <w:t>0</w:t>
            </w:r>
            <w:r w:rsidRPr="00510240" w:rsidR="3C2A1027">
              <w:rPr>
                <w:rFonts w:cs="Times New Roman"/>
                <w:b/>
                <w:bCs/>
                <w:sz w:val="20"/>
                <w:szCs w:val="20"/>
              </w:rPr>
              <w:t>0</w:t>
            </w:r>
            <w:r w:rsidR="008900CA">
              <w:rPr>
                <w:rFonts w:cs="Times New Roman"/>
                <w:b/>
                <w:bCs/>
                <w:sz w:val="20"/>
                <w:szCs w:val="20"/>
              </w:rPr>
              <w:t>am</w:t>
            </w:r>
          </w:p>
        </w:tc>
        <w:tc>
          <w:tcPr>
            <w:tcW w:w="6930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510240" w:rsidR="27DEC79D" w:rsidP="03551A66" w:rsidRDefault="27DEC79D" w14:paraId="3AE1969C" w14:textId="25999001">
            <w:pPr>
              <w:pStyle w:val="paragraph"/>
              <w:spacing w:before="0" w:beforeAutospacing="off" w:after="0" w:afterAutospacing="off"/>
              <w:ind w:left="0"/>
              <w:rPr>
                <w:rStyle w:val="normaltextrun"/>
                <w:rFonts w:ascii="Calibri" w:hAnsi="Calibri" w:cs="Calibri"/>
                <w:b w:val="1"/>
                <w:bCs w:val="1"/>
                <w:sz w:val="20"/>
                <w:szCs w:val="20"/>
              </w:rPr>
            </w:pPr>
            <w:r w:rsidRPr="03551A66" w:rsidR="0FB68D30">
              <w:rPr>
                <w:rStyle w:val="normaltextrun"/>
                <w:rFonts w:ascii="Calibri" w:hAnsi="Calibri" w:cs="Calibri"/>
                <w:b w:val="1"/>
                <w:bCs w:val="1"/>
                <w:sz w:val="20"/>
                <w:szCs w:val="20"/>
              </w:rPr>
              <w:t>Students arriv</w:t>
            </w:r>
            <w:r w:rsidRPr="03551A66" w:rsidR="23B50FA8">
              <w:rPr>
                <w:rStyle w:val="normaltextrun"/>
                <w:rFonts w:ascii="Calibri" w:hAnsi="Calibri" w:cs="Calibri"/>
                <w:b w:val="1"/>
                <w:bCs w:val="1"/>
                <w:sz w:val="20"/>
                <w:szCs w:val="20"/>
              </w:rPr>
              <w:t>e</w:t>
            </w:r>
            <w:r w:rsidRPr="03551A66" w:rsidR="60024BBB">
              <w:rPr>
                <w:rStyle w:val="normaltextrun"/>
                <w:rFonts w:ascii="Calibri" w:hAnsi="Calibri" w:cs="Calibri"/>
                <w:b w:val="1"/>
                <w:bCs w:val="1"/>
                <w:sz w:val="20"/>
                <w:szCs w:val="20"/>
              </w:rPr>
              <w:t xml:space="preserve"> and register your attendance</w:t>
            </w:r>
          </w:p>
          <w:p w:rsidRPr="00510240" w:rsidR="27DEC79D" w:rsidP="008528D1" w:rsidRDefault="27DEC79D" w14:paraId="033563DB" w14:textId="207337A1">
            <w:pPr>
              <w:spacing w:after="0" w:line="240" w:lineRule="auto"/>
              <w:rPr>
                <w:sz w:val="20"/>
                <w:szCs w:val="20"/>
              </w:rPr>
            </w:pPr>
            <w:r w:rsidRPr="00510240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Students can collect your orientation bag </w:t>
            </w:r>
            <w:r w:rsidR="00307EEF">
              <w:rPr>
                <w:rStyle w:val="normaltextrun"/>
                <w:rFonts w:ascii="Calibri" w:hAnsi="Calibri" w:cs="Calibri"/>
                <w:sz w:val="20"/>
                <w:szCs w:val="20"/>
              </w:rPr>
              <w:t>from</w:t>
            </w:r>
            <w:r w:rsidRPr="00510240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 the </w:t>
            </w:r>
            <w:r w:rsidR="00B9134D">
              <w:rPr>
                <w:rStyle w:val="normaltextrun"/>
                <w:rFonts w:ascii="Calibri" w:hAnsi="Calibri" w:cs="Calibri"/>
                <w:sz w:val="20"/>
                <w:szCs w:val="20"/>
              </w:rPr>
              <w:t>R</w:t>
            </w:r>
            <w:r w:rsidRPr="00510240">
              <w:rPr>
                <w:rStyle w:val="normaltextrun"/>
                <w:rFonts w:ascii="Calibri" w:hAnsi="Calibri" w:cs="Calibri"/>
                <w:sz w:val="20"/>
                <w:szCs w:val="20"/>
              </w:rPr>
              <w:t>eception desk.</w:t>
            </w:r>
          </w:p>
          <w:p w:rsidRPr="00510240" w:rsidR="003F1EAA" w:rsidP="008528D1" w:rsidRDefault="003F1EAA" w14:paraId="4A03DA93" w14:textId="0F863D86">
            <w:pPr>
              <w:spacing w:after="0" w:line="240" w:lineRule="auto"/>
              <w:rPr>
                <w:rStyle w:val="normaltextrun"/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095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4D372F" w:rsidR="3C2A1027" w:rsidP="008528D1" w:rsidRDefault="3C2A1027" w14:paraId="630C3FF2" w14:textId="3B82128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D372F">
              <w:rPr>
                <w:rFonts w:cs="Times New Roman"/>
                <w:sz w:val="20"/>
                <w:szCs w:val="20"/>
              </w:rPr>
              <w:t>Level 1</w:t>
            </w:r>
          </w:p>
        </w:tc>
      </w:tr>
      <w:tr w:rsidRPr="004D372F" w:rsidR="3C2A1027" w:rsidTr="5FA146A9" w14:paraId="70984778" w14:textId="77777777">
        <w:tc>
          <w:tcPr>
            <w:tcW w:w="1707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4D372F" w:rsidR="6ADACB9A" w:rsidP="008528D1" w:rsidRDefault="6ADACB9A" w14:paraId="61023559" w14:textId="115267AC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4D372F">
              <w:rPr>
                <w:rFonts w:cs="Times New Roman"/>
                <w:b/>
                <w:bCs/>
                <w:sz w:val="20"/>
                <w:szCs w:val="20"/>
              </w:rPr>
              <w:t>1</w:t>
            </w:r>
            <w:r w:rsidRPr="004D372F" w:rsidR="0846C4F6">
              <w:rPr>
                <w:rFonts w:cs="Times New Roman"/>
                <w:b/>
                <w:bCs/>
                <w:sz w:val="20"/>
                <w:szCs w:val="20"/>
              </w:rPr>
              <w:t>0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>.00 –</w:t>
            </w:r>
            <w:r w:rsidR="008528D1"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>1</w:t>
            </w:r>
            <w:r w:rsidRPr="004D372F" w:rsidR="42BC2EDB">
              <w:rPr>
                <w:rFonts w:cs="Times New Roman"/>
                <w:b/>
                <w:bCs/>
                <w:sz w:val="20"/>
                <w:szCs w:val="20"/>
              </w:rPr>
              <w:t>0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 w:rsidR="007F7009">
              <w:rPr>
                <w:rFonts w:cs="Times New Roman"/>
                <w:b/>
                <w:bCs/>
                <w:sz w:val="20"/>
                <w:szCs w:val="20"/>
              </w:rPr>
              <w:t>2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>0</w:t>
            </w:r>
            <w:r w:rsidR="008900CA">
              <w:rPr>
                <w:rFonts w:cs="Times New Roman"/>
                <w:b/>
                <w:bCs/>
                <w:sz w:val="20"/>
                <w:szCs w:val="20"/>
              </w:rPr>
              <w:t>am</w:t>
            </w:r>
          </w:p>
        </w:tc>
        <w:tc>
          <w:tcPr>
            <w:tcW w:w="6930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4D372F" w:rsidR="6ADACB9A" w:rsidP="03551A66" w:rsidRDefault="6ADACB9A" w14:paraId="70966C20" w14:textId="77777777">
            <w:pPr>
              <w:pStyle w:val="paragraph"/>
              <w:spacing w:before="0" w:beforeAutospacing="off" w:after="0" w:afterAutospacing="off"/>
              <w:ind w:left="0"/>
              <w:rPr>
                <w:rStyle w:val="normaltextrun"/>
                <w:rFonts w:ascii="Calibri" w:hAnsi="Calibri" w:cs="Calibri"/>
                <w:b w:val="1"/>
                <w:bCs w:val="1"/>
                <w:sz w:val="20"/>
                <w:szCs w:val="20"/>
              </w:rPr>
            </w:pPr>
            <w:r w:rsidRPr="03551A66" w:rsidR="5E03F694">
              <w:rPr>
                <w:rStyle w:val="normaltextrun"/>
                <w:rFonts w:ascii="Calibri" w:hAnsi="Calibri" w:cs="Calibri"/>
                <w:b w:val="1"/>
                <w:bCs w:val="1"/>
                <w:sz w:val="20"/>
                <w:szCs w:val="20"/>
              </w:rPr>
              <w:t xml:space="preserve">Formal Welcome from Staff </w:t>
            </w:r>
            <w:r w:rsidRPr="03551A66" w:rsidR="5E03F694">
              <w:rPr>
                <w:rStyle w:val="eop"/>
                <w:rFonts w:ascii="Calibri" w:hAnsi="Calibri" w:cs="Arial" w:asciiTheme="minorAscii" w:hAnsiTheme="minorAscii" w:cstheme="minorBidi"/>
                <w:sz w:val="20"/>
                <w:szCs w:val="20"/>
              </w:rPr>
              <w:t xml:space="preserve">and </w:t>
            </w:r>
            <w:r w:rsidRPr="03551A66" w:rsidR="5E03F694">
              <w:rPr>
                <w:rStyle w:val="eop"/>
                <w:rFonts w:ascii="Calibri" w:hAnsi="Calibri" w:cs="Arial" w:asciiTheme="minorAscii" w:hAnsiTheme="minorAscii" w:cstheme="minorBidi"/>
                <w:b w:val="1"/>
                <w:bCs w:val="1"/>
                <w:sz w:val="20"/>
                <w:szCs w:val="20"/>
              </w:rPr>
              <w:t xml:space="preserve">mihi </w:t>
            </w:r>
            <w:proofErr w:type="spellStart"/>
            <w:r w:rsidRPr="03551A66" w:rsidR="5E03F694">
              <w:rPr>
                <w:rStyle w:val="eop"/>
                <w:rFonts w:ascii="Calibri" w:hAnsi="Calibri" w:cs="Arial" w:asciiTheme="minorAscii" w:hAnsiTheme="minorAscii" w:cstheme="minorBidi"/>
                <w:b w:val="1"/>
                <w:bCs w:val="1"/>
                <w:sz w:val="20"/>
                <w:szCs w:val="20"/>
              </w:rPr>
              <w:t>whakatau</w:t>
            </w:r>
            <w:proofErr w:type="spellEnd"/>
          </w:p>
          <w:p w:rsidR="6ADACB9A" w:rsidP="008528D1" w:rsidRDefault="6ADACB9A" w14:paraId="603F4B7D" w14:textId="77777777">
            <w:pPr>
              <w:spacing w:after="0" w:line="240" w:lineRule="auto"/>
              <w:rPr>
                <w:rStyle w:val="normaltextrun"/>
                <w:rFonts w:ascii="Calibri" w:hAnsi="Calibri" w:cs="Calibri"/>
                <w:sz w:val="20"/>
                <w:szCs w:val="20"/>
              </w:rPr>
            </w:pPr>
            <w:r w:rsidRPr="004D372F">
              <w:rPr>
                <w:rStyle w:val="normaltextrun"/>
                <w:rFonts w:ascii="Calibri" w:hAnsi="Calibri" w:cs="Calibri"/>
                <w:sz w:val="20"/>
                <w:szCs w:val="20"/>
              </w:rPr>
              <w:t>An introduction to OPAIC teams</w:t>
            </w:r>
          </w:p>
          <w:p w:rsidRPr="004D372F" w:rsidR="003F1EAA" w:rsidP="008528D1" w:rsidRDefault="003F1EAA" w14:paraId="45CB9534" w14:textId="2422A5CC">
            <w:pPr>
              <w:spacing w:after="0" w:line="240" w:lineRule="auto"/>
              <w:rPr>
                <w:rFonts w:ascii="Calibri" w:hAnsi="Calibri" w:cs="Calibri"/>
                <w:b/>
                <w:bCs/>
                <w:color w:val="201F1E"/>
                <w:sz w:val="20"/>
                <w:szCs w:val="20"/>
              </w:rPr>
            </w:pPr>
          </w:p>
        </w:tc>
        <w:tc>
          <w:tcPr>
            <w:tcW w:w="1095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4D372F" w:rsidR="271EC5FF" w:rsidP="008528D1" w:rsidRDefault="271EC5FF" w14:paraId="6BE6EFA6" w14:textId="57872214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4D372F">
              <w:rPr>
                <w:rFonts w:cs="Times New Roman"/>
                <w:sz w:val="20"/>
                <w:szCs w:val="20"/>
              </w:rPr>
              <w:t>Level 1</w:t>
            </w:r>
          </w:p>
        </w:tc>
      </w:tr>
      <w:tr w:rsidRPr="004D372F" w:rsidR="00C62760" w:rsidTr="5FA146A9" w14:paraId="3346B06B" w14:textId="77777777">
        <w:trPr>
          <w:trHeight w:val="246"/>
        </w:trPr>
        <w:tc>
          <w:tcPr>
            <w:tcW w:w="1707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D9D9D9" w:themeFill="background1" w:themeFillShade="D9"/>
            <w:tcMar/>
          </w:tcPr>
          <w:p w:rsidRPr="004D372F" w:rsidR="00C62760" w:rsidP="008528D1" w:rsidRDefault="0065620F" w14:paraId="45DE3CF4" w14:textId="78639CE8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10.</w:t>
            </w:r>
            <w:r w:rsidR="007F7009">
              <w:rPr>
                <w:rFonts w:cs="Times New Roman"/>
                <w:b/>
                <w:bCs/>
                <w:sz w:val="20"/>
                <w:szCs w:val="20"/>
              </w:rPr>
              <w:t>2</w:t>
            </w:r>
            <w:r>
              <w:rPr>
                <w:rFonts w:cs="Times New Roman"/>
                <w:b/>
                <w:bCs/>
                <w:sz w:val="20"/>
                <w:szCs w:val="20"/>
              </w:rPr>
              <w:t xml:space="preserve">0 </w:t>
            </w:r>
            <w:r w:rsidR="007F7009">
              <w:rPr>
                <w:rFonts w:cs="Times New Roman"/>
                <w:b/>
                <w:bCs/>
                <w:sz w:val="20"/>
                <w:szCs w:val="20"/>
              </w:rPr>
              <w:t>–</w:t>
            </w:r>
            <w:r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  <w:r w:rsidR="007F7009">
              <w:rPr>
                <w:rFonts w:cs="Times New Roman"/>
                <w:b/>
                <w:bCs/>
                <w:sz w:val="20"/>
                <w:szCs w:val="20"/>
              </w:rPr>
              <w:t>10.4</w:t>
            </w:r>
            <w:r w:rsidR="00196D7A">
              <w:rPr>
                <w:rFonts w:cs="Times New Roman"/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6930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D9D9D9" w:themeFill="background1" w:themeFillShade="D9"/>
            <w:tcMar/>
          </w:tcPr>
          <w:p w:rsidRPr="008528D1" w:rsidR="00C62760" w:rsidP="03551A66" w:rsidRDefault="00C62760" w14:paraId="79D53521" w14:textId="030E2D5F">
            <w:pPr>
              <w:pStyle w:val="paragraph"/>
              <w:spacing w:before="0" w:beforeAutospacing="off" w:after="0" w:afterAutospacing="off"/>
              <w:ind w:left="0"/>
              <w:rPr>
                <w:rStyle w:val="normaltextrun"/>
                <w:rFonts w:ascii="Calibri" w:hAnsi="Calibri" w:cs="Calibri"/>
                <w:sz w:val="20"/>
                <w:szCs w:val="20"/>
              </w:rPr>
            </w:pPr>
            <w:r w:rsidRPr="03551A66" w:rsidR="2BA35ECE">
              <w:rPr>
                <w:rStyle w:val="normaltextrun"/>
                <w:rFonts w:ascii="Calibri" w:hAnsi="Calibri" w:cs="Calibri"/>
                <w:b w:val="1"/>
                <w:bCs w:val="1"/>
                <w:sz w:val="20"/>
                <w:szCs w:val="20"/>
              </w:rPr>
              <w:t xml:space="preserve">Morning tea </w:t>
            </w:r>
            <w:r w:rsidRPr="03551A66" w:rsidR="2BA35ECE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provided </w:t>
            </w:r>
          </w:p>
        </w:tc>
        <w:tc>
          <w:tcPr>
            <w:tcW w:w="1095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D9D9D9" w:themeFill="background1" w:themeFillShade="D9"/>
            <w:tcMar/>
          </w:tcPr>
          <w:p w:rsidRPr="00727A27" w:rsidR="00C62760" w:rsidP="008528D1" w:rsidRDefault="00C62760" w14:paraId="036420B0" w14:textId="77A6BE4A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727A27">
              <w:rPr>
                <w:rFonts w:cs="Times New Roman"/>
                <w:sz w:val="20"/>
                <w:szCs w:val="20"/>
              </w:rPr>
              <w:t>Level 1</w:t>
            </w:r>
          </w:p>
        </w:tc>
      </w:tr>
      <w:tr w:rsidRPr="004D372F" w:rsidR="00C62760" w:rsidTr="5FA146A9" w14:paraId="63B37464" w14:textId="77777777">
        <w:tc>
          <w:tcPr>
            <w:tcW w:w="1707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4D372F" w:rsidR="00C62760" w:rsidP="008528D1" w:rsidRDefault="00C62760" w14:paraId="64B87225" w14:textId="1640D77D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4D372F">
              <w:rPr>
                <w:rFonts w:cs="Times New Roman"/>
                <w:b/>
                <w:bCs/>
                <w:sz w:val="20"/>
                <w:szCs w:val="20"/>
              </w:rPr>
              <w:t>10.</w:t>
            </w:r>
            <w:r w:rsidR="008F7D54">
              <w:rPr>
                <w:rFonts w:cs="Times New Roman"/>
                <w:b/>
                <w:bCs/>
                <w:sz w:val="20"/>
                <w:szCs w:val="20"/>
              </w:rPr>
              <w:t>4</w:t>
            </w:r>
            <w:r w:rsidR="00837C3F">
              <w:rPr>
                <w:rFonts w:cs="Times New Roman"/>
                <w:b/>
                <w:bCs/>
                <w:sz w:val="20"/>
                <w:szCs w:val="20"/>
              </w:rPr>
              <w:t>0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 xml:space="preserve"> – 11.45</w:t>
            </w:r>
            <w:r>
              <w:rPr>
                <w:rFonts w:cs="Times New Roman"/>
                <w:b/>
                <w:bCs/>
                <w:sz w:val="20"/>
                <w:szCs w:val="20"/>
              </w:rPr>
              <w:t>am</w:t>
            </w:r>
          </w:p>
        </w:tc>
        <w:tc>
          <w:tcPr>
            <w:tcW w:w="6930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4D372F" w:rsidR="00C62760" w:rsidP="03551A66" w:rsidRDefault="00C62760" w14:paraId="756A2E4A" w14:textId="77777777">
            <w:pPr>
              <w:pStyle w:val="paragraph"/>
              <w:spacing w:before="0" w:beforeAutospacing="off" w:after="0" w:afterAutospacing="off"/>
              <w:ind w:left="0"/>
              <w:rPr>
                <w:rFonts w:ascii="Calibri" w:hAnsi="Calibri" w:cs="Calibri"/>
                <w:sz w:val="20"/>
                <w:szCs w:val="20"/>
              </w:rPr>
            </w:pPr>
            <w:r w:rsidRPr="03551A66" w:rsidR="2BA35ECE">
              <w:rPr>
                <w:rStyle w:val="normaltextrun"/>
                <w:rFonts w:ascii="Calibri" w:hAnsi="Calibri" w:cs="Calibri"/>
                <w:b w:val="1"/>
                <w:bCs w:val="1"/>
                <w:sz w:val="20"/>
                <w:szCs w:val="20"/>
              </w:rPr>
              <w:t>Services, Facilities, and Support Available to Students</w:t>
            </w:r>
            <w:r w:rsidRPr="03551A66" w:rsidR="2BA35ECE">
              <w:rPr>
                <w:rStyle w:val="eop"/>
                <w:rFonts w:ascii="Calibri" w:hAnsi="Calibri" w:cs="Calibri"/>
                <w:sz w:val="20"/>
                <w:szCs w:val="20"/>
              </w:rPr>
              <w:t> (Insurance update)</w:t>
            </w:r>
          </w:p>
          <w:p w:rsidR="00C62760" w:rsidP="008528D1" w:rsidRDefault="00C62760" w14:paraId="696A8E24" w14:textId="77777777">
            <w:pPr>
              <w:pStyle w:val="paragraph"/>
              <w:spacing w:before="0" w:beforeAutospacing="0" w:after="0" w:afterAutospacing="0"/>
              <w:rPr>
                <w:rStyle w:val="eop"/>
                <w:rFonts w:ascii="Calibri" w:hAnsi="Calibri" w:cs="Calibri"/>
                <w:sz w:val="20"/>
                <w:szCs w:val="20"/>
              </w:rPr>
            </w:pPr>
            <w:r w:rsidRPr="004D372F">
              <w:rPr>
                <w:rStyle w:val="normaltextrun"/>
                <w:rFonts w:ascii="Calibri" w:hAnsi="Calibri" w:cs="Calibri"/>
                <w:sz w:val="20"/>
                <w:szCs w:val="20"/>
              </w:rPr>
              <w:t>Meet the Student Success Team, who can help you with any study concerns or issues at OPAIC, and inform you about the campus facilities, events, and services.</w:t>
            </w:r>
            <w:r w:rsidRPr="004D372F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:rsidRPr="004D372F" w:rsidR="00C62760" w:rsidP="008528D1" w:rsidRDefault="00C62760" w14:paraId="4FAA7552" w14:textId="773FE614">
            <w:pPr>
              <w:pStyle w:val="paragraph"/>
              <w:spacing w:before="0" w:beforeAutospacing="0" w:after="0" w:afterAutospacing="0"/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095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4D372F" w:rsidR="00C62760" w:rsidP="008528D1" w:rsidRDefault="00C62760" w14:paraId="51E433F6" w14:textId="42FA0A7B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D372F">
              <w:rPr>
                <w:rFonts w:cs="Times New Roman"/>
                <w:sz w:val="20"/>
                <w:szCs w:val="20"/>
              </w:rPr>
              <w:t>Level 1</w:t>
            </w:r>
          </w:p>
        </w:tc>
      </w:tr>
      <w:tr w:rsidRPr="004D372F" w:rsidR="00C62760" w:rsidTr="5FA146A9" w14:paraId="5987C6C7" w14:textId="77777777">
        <w:tc>
          <w:tcPr>
            <w:tcW w:w="1707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4D372F" w:rsidR="00C62760" w:rsidP="008528D1" w:rsidRDefault="00C62760" w14:paraId="717EEA1F" w14:textId="26AB316E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4D372F">
              <w:rPr>
                <w:rFonts w:cs="Times New Roman"/>
                <w:b/>
                <w:bCs/>
                <w:sz w:val="20"/>
                <w:szCs w:val="20"/>
              </w:rPr>
              <w:t>11.45</w:t>
            </w:r>
            <w:r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>– 12.00</w:t>
            </w:r>
            <w:r>
              <w:rPr>
                <w:rFonts w:cs="Times New Roman"/>
                <w:b/>
                <w:bCs/>
                <w:sz w:val="20"/>
                <w:szCs w:val="20"/>
              </w:rPr>
              <w:t>pm</w:t>
            </w:r>
          </w:p>
        </w:tc>
        <w:tc>
          <w:tcPr>
            <w:tcW w:w="6930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A8016E" w:rsidR="00C62760" w:rsidP="03551A66" w:rsidRDefault="00C62760" w14:paraId="450B357F" w14:textId="77777777">
            <w:pPr>
              <w:pStyle w:val="Normal"/>
              <w:spacing w:after="0" w:line="240" w:lineRule="auto"/>
              <w:ind w:left="0"/>
              <w:rPr>
                <w:rStyle w:val="normaltextrun"/>
                <w:rFonts w:ascii="Calibri" w:hAnsi="Calibri" w:cs="Calibri"/>
                <w:b w:val="1"/>
                <w:bCs w:val="1"/>
                <w:color w:val="000000" w:themeColor="text1"/>
                <w:sz w:val="20"/>
                <w:szCs w:val="20"/>
              </w:rPr>
            </w:pPr>
            <w:r w:rsidRPr="03551A66" w:rsidR="2BA35ECE">
              <w:rPr>
                <w:rStyle w:val="normaltextrun"/>
                <w:rFonts w:ascii="Calibri" w:hAnsi="Calibri" w:cs="Calibri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Campus Tour</w:t>
            </w:r>
          </w:p>
          <w:p w:rsidR="00C62760" w:rsidP="008528D1" w:rsidRDefault="00C62760" w14:paraId="09F0F11D" w14:textId="77777777">
            <w:pPr>
              <w:spacing w:after="0" w:line="240" w:lineRule="auto"/>
              <w:rPr>
                <w:rStyle w:val="eop"/>
                <w:color w:val="000000" w:themeColor="text1"/>
                <w:sz w:val="20"/>
                <w:szCs w:val="20"/>
              </w:rPr>
            </w:pPr>
            <w:r w:rsidRPr="004D372F">
              <w:rPr>
                <w:rStyle w:val="eop"/>
                <w:color w:val="000000" w:themeColor="text1"/>
                <w:sz w:val="20"/>
                <w:szCs w:val="20"/>
              </w:rPr>
              <w:t>Find your way around the building, and where you can go for help</w:t>
            </w:r>
          </w:p>
          <w:p w:rsidRPr="004D372F" w:rsidR="00C62760" w:rsidP="008528D1" w:rsidRDefault="00C62760" w14:paraId="64169F68" w14:textId="37DBE51A">
            <w:pPr>
              <w:spacing w:after="0" w:line="240" w:lineRule="auto"/>
              <w:rPr>
                <w:rStyle w:val="normaltextrun"/>
                <w:rFonts w:ascii="Calibri" w:hAnsi="Calibri" w:cs="Calibr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095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4D372F" w:rsidR="00C62760" w:rsidP="008528D1" w:rsidRDefault="00C62760" w14:paraId="60EE4892" w14:textId="5D0D151C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D372F">
              <w:rPr>
                <w:rFonts w:cs="Times New Roman"/>
                <w:sz w:val="20"/>
                <w:szCs w:val="20"/>
              </w:rPr>
              <w:t>Level 1- 8</w:t>
            </w:r>
          </w:p>
        </w:tc>
      </w:tr>
      <w:tr w:rsidRPr="004D372F" w:rsidR="00C62760" w:rsidTr="5FA146A9" w14:paraId="25EED3FA" w14:textId="77777777">
        <w:trPr>
          <w:trHeight w:val="374"/>
        </w:trPr>
        <w:tc>
          <w:tcPr>
            <w:tcW w:w="1707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D9D9D9" w:themeFill="background1" w:themeFillShade="D9"/>
            <w:tcMar/>
          </w:tcPr>
          <w:p w:rsidRPr="004D372F" w:rsidR="00C62760" w:rsidP="008528D1" w:rsidRDefault="00C62760" w14:paraId="531A80F0" w14:textId="16DE116D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4D372F">
              <w:rPr>
                <w:rFonts w:cs="Times New Roman"/>
                <w:b/>
                <w:bCs/>
                <w:sz w:val="20"/>
                <w:szCs w:val="20"/>
              </w:rPr>
              <w:t>12.00 – 1</w:t>
            </w:r>
            <w:r>
              <w:rPr>
                <w:rFonts w:cs="Times New Roman"/>
                <w:b/>
                <w:bCs/>
                <w:sz w:val="20"/>
                <w:szCs w:val="20"/>
              </w:rPr>
              <w:t>2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cs="Times New Roman"/>
                <w:b/>
                <w:bCs/>
                <w:sz w:val="20"/>
                <w:szCs w:val="20"/>
              </w:rPr>
              <w:t>45pm</w:t>
            </w:r>
          </w:p>
        </w:tc>
        <w:tc>
          <w:tcPr>
            <w:tcW w:w="6930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D9D9D9" w:themeFill="background1" w:themeFillShade="D9"/>
            <w:tcMar/>
          </w:tcPr>
          <w:p w:rsidRPr="008528D1" w:rsidR="00C62760" w:rsidP="03551A66" w:rsidRDefault="00C62760" w14:paraId="4565AC6B" w14:textId="136CBAC8">
            <w:pPr>
              <w:spacing w:after="0" w:line="240" w:lineRule="auto"/>
              <w:ind w:left="0"/>
              <w:rPr>
                <w:rStyle w:val="normaltextrun"/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3551A66" w:rsidR="2BA35ECE">
              <w:rPr>
                <w:rStyle w:val="normaltextrun"/>
                <w:rFonts w:ascii="Calibri" w:hAnsi="Calibri" w:cs="Calibri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Lunch</w:t>
            </w:r>
            <w:r w:rsidRPr="03551A66" w:rsidR="2BA35ECE">
              <w:rPr>
                <w:rStyle w:val="normaltextrun"/>
                <w:rFonts w:ascii="Calibri" w:hAnsi="Calibri" w:cs="Calibri"/>
                <w:color w:val="000000" w:themeColor="text1" w:themeTint="FF" w:themeShade="FF"/>
                <w:sz w:val="20"/>
                <w:szCs w:val="20"/>
              </w:rPr>
              <w:t xml:space="preserve"> </w:t>
            </w:r>
            <w:r w:rsidRPr="03551A66" w:rsidR="2BA35ECE">
              <w:rPr>
                <w:rStyle w:val="normaltextrun"/>
                <w:rFonts w:ascii="Calibri" w:hAnsi="Calibri" w:cs="Calibri"/>
                <w:color w:val="000000" w:themeColor="text1" w:themeTint="FF" w:themeShade="FF"/>
                <w:sz w:val="20"/>
                <w:szCs w:val="20"/>
              </w:rPr>
              <w:t>provided</w:t>
            </w:r>
          </w:p>
        </w:tc>
        <w:tc>
          <w:tcPr>
            <w:tcW w:w="1095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D9D9D9" w:themeFill="background1" w:themeFillShade="D9"/>
            <w:tcMar/>
          </w:tcPr>
          <w:p w:rsidRPr="004D372F" w:rsidR="00C62760" w:rsidP="008528D1" w:rsidRDefault="00C62760" w14:paraId="63D45B09" w14:textId="62B530E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D372F">
              <w:rPr>
                <w:rFonts w:cs="Times New Roman"/>
                <w:sz w:val="20"/>
                <w:szCs w:val="20"/>
              </w:rPr>
              <w:t>Level 1</w:t>
            </w:r>
          </w:p>
        </w:tc>
      </w:tr>
      <w:tr w:rsidRPr="004D372F" w:rsidR="00C62760" w:rsidTr="5FA146A9" w14:paraId="641B47E0" w14:textId="77777777">
        <w:tc>
          <w:tcPr>
            <w:tcW w:w="1707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4D372F" w:rsidR="00C62760" w:rsidP="008528D1" w:rsidRDefault="00C62760" w14:paraId="77F91CEE" w14:textId="7D8F93D3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4D372F">
              <w:rPr>
                <w:rFonts w:cs="Times New Roman"/>
                <w:b/>
                <w:bCs/>
                <w:sz w:val="20"/>
                <w:szCs w:val="20"/>
              </w:rPr>
              <w:t>1</w:t>
            </w:r>
            <w:r>
              <w:rPr>
                <w:rFonts w:cs="Times New Roman"/>
                <w:b/>
                <w:bCs/>
                <w:sz w:val="20"/>
                <w:szCs w:val="20"/>
              </w:rPr>
              <w:t>2.45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 xml:space="preserve"> – </w:t>
            </w:r>
            <w:r>
              <w:rPr>
                <w:rFonts w:cs="Times New Roman"/>
                <w:b/>
                <w:bCs/>
                <w:sz w:val="20"/>
                <w:szCs w:val="20"/>
              </w:rPr>
              <w:t>1.30pm</w:t>
            </w:r>
          </w:p>
        </w:tc>
        <w:tc>
          <w:tcPr>
            <w:tcW w:w="6930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4D372F" w:rsidR="00C62760" w:rsidP="03551A66" w:rsidRDefault="00C62760" w14:paraId="688A37DA" w14:textId="77777777">
            <w:pPr>
              <w:pStyle w:val="paragraph"/>
              <w:spacing w:before="0" w:beforeAutospacing="off" w:after="0" w:afterAutospacing="off"/>
              <w:ind w:left="0"/>
              <w:rPr>
                <w:rFonts w:ascii="Segoe UI" w:hAnsi="Segoe UI" w:cs="Segoe UI"/>
                <w:sz w:val="20"/>
                <w:szCs w:val="20"/>
              </w:rPr>
            </w:pPr>
            <w:r w:rsidRPr="03551A66" w:rsidR="2BA35ECE">
              <w:rPr>
                <w:rStyle w:val="normaltextrun"/>
                <w:rFonts w:ascii="Calibri" w:hAnsi="Calibri" w:cs="Calibri"/>
                <w:b w:val="1"/>
                <w:bCs w:val="1"/>
                <w:sz w:val="20"/>
                <w:szCs w:val="20"/>
              </w:rPr>
              <w:t xml:space="preserve">IT </w:t>
            </w:r>
            <w:r w:rsidRPr="03551A66" w:rsidR="2BA35ECE">
              <w:rPr>
                <w:rStyle w:val="normaltextrun"/>
                <w:rFonts w:ascii="Calibri" w:hAnsi="Calibri" w:cs="Arial" w:asciiTheme="minorAscii" w:hAnsiTheme="minorAscii" w:cstheme="minorBidi"/>
                <w:b w:val="1"/>
                <w:bCs w:val="1"/>
                <w:sz w:val="20"/>
                <w:szCs w:val="20"/>
              </w:rPr>
              <w:t>Induction</w:t>
            </w:r>
            <w:r w:rsidRPr="03551A66" w:rsidR="2BA35ECE">
              <w:rPr>
                <w:rStyle w:val="eop"/>
                <w:rFonts w:ascii="Calibri" w:hAnsi="Calibri" w:cs="Arial" w:asciiTheme="minorAscii" w:hAnsiTheme="minorAscii" w:cstheme="minorBidi"/>
                <w:sz w:val="20"/>
                <w:szCs w:val="20"/>
              </w:rPr>
              <w:t> </w:t>
            </w:r>
          </w:p>
          <w:p w:rsidR="00C62760" w:rsidP="008528D1" w:rsidRDefault="00C62760" w14:paraId="7D3F1A6D" w14:textId="77777777">
            <w:pPr>
              <w:spacing w:after="0" w:line="240" w:lineRule="auto"/>
              <w:rPr>
                <w:rStyle w:val="normaltextrun"/>
                <w:rFonts w:ascii="Calibri" w:hAnsi="Calibri" w:cs="Calibri"/>
                <w:sz w:val="20"/>
                <w:szCs w:val="20"/>
              </w:rPr>
            </w:pPr>
            <w:r w:rsidRPr="004D372F">
              <w:rPr>
                <w:rStyle w:val="normaltextrun"/>
                <w:rFonts w:ascii="Calibri" w:hAnsi="Calibri" w:cs="Calibri"/>
                <w:sz w:val="20"/>
                <w:szCs w:val="20"/>
              </w:rPr>
              <w:t>Learn how to login, use the Wi-Fi, access your student email, and learn about Moodle and the Otago Polytechnic Student Hub.</w:t>
            </w:r>
          </w:p>
          <w:p w:rsidRPr="004D372F" w:rsidR="00C62760" w:rsidP="008528D1" w:rsidRDefault="00C62760" w14:paraId="50B3B931" w14:textId="600D6741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sz w:val="20"/>
                <w:szCs w:val="20"/>
                <w:lang w:eastAsia="en-NZ"/>
              </w:rPr>
            </w:pPr>
          </w:p>
        </w:tc>
        <w:tc>
          <w:tcPr>
            <w:tcW w:w="1095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="00C62760" w:rsidP="008528D1" w:rsidRDefault="00C62760" w14:paraId="48AF60FB" w14:textId="6C7E2068">
            <w:pPr>
              <w:spacing w:after="0" w:line="240" w:lineRule="auto"/>
              <w:rPr>
                <w:rStyle w:val="normaltextrun"/>
                <w:sz w:val="20"/>
                <w:szCs w:val="20"/>
              </w:rPr>
            </w:pPr>
            <w:r w:rsidRPr="03551A66" w:rsidR="2BA35ECE">
              <w:rPr>
                <w:rStyle w:val="normaltextrun"/>
                <w:sz w:val="20"/>
                <w:szCs w:val="20"/>
              </w:rPr>
              <w:t>Level 3</w:t>
            </w:r>
          </w:p>
          <w:p w:rsidRPr="004D372F" w:rsidR="00C62760" w:rsidP="03551A66" w:rsidRDefault="00C62760" w14:paraId="70ED08DE" w14:textId="741610D0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3551A66" w:rsidR="18B5248F">
              <w:rPr>
                <w:rStyle w:val="normaltextrun"/>
                <w:sz w:val="20"/>
                <w:szCs w:val="20"/>
              </w:rPr>
              <w:t xml:space="preserve">Room </w:t>
            </w:r>
          </w:p>
          <w:p w:rsidRPr="004D372F" w:rsidR="00C62760" w:rsidP="008528D1" w:rsidRDefault="00C62760" w14:paraId="7D5CCC8E" w14:textId="6CF750EB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3551A66" w:rsidR="2BA35ECE">
              <w:rPr>
                <w:rStyle w:val="normaltextrun"/>
                <w:sz w:val="20"/>
                <w:szCs w:val="20"/>
              </w:rPr>
              <w:t>301</w:t>
            </w:r>
            <w:r w:rsidRPr="03551A66" w:rsidR="49A88CB6">
              <w:rPr>
                <w:rStyle w:val="normaltextrun"/>
                <w:sz w:val="20"/>
                <w:szCs w:val="20"/>
              </w:rPr>
              <w:t xml:space="preserve"> &amp; </w:t>
            </w:r>
            <w:r w:rsidRPr="03551A66" w:rsidR="2BA35ECE">
              <w:rPr>
                <w:rStyle w:val="normaltextrun"/>
                <w:sz w:val="20"/>
                <w:szCs w:val="20"/>
              </w:rPr>
              <w:t>302</w:t>
            </w:r>
          </w:p>
        </w:tc>
      </w:tr>
      <w:tr w:rsidRPr="004D372F" w:rsidR="00C62760" w:rsidTr="5FA146A9" w14:paraId="526DE6F1" w14:textId="77777777">
        <w:tc>
          <w:tcPr>
            <w:tcW w:w="1707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4D372F" w:rsidR="00C62760" w:rsidP="008528D1" w:rsidRDefault="00C62760" w14:paraId="233AD1DC" w14:textId="0E0B92E9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1.30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 xml:space="preserve"> – </w:t>
            </w:r>
            <w:r>
              <w:rPr>
                <w:rFonts w:cs="Times New Roman"/>
                <w:b/>
                <w:bCs/>
                <w:sz w:val="20"/>
                <w:szCs w:val="20"/>
              </w:rPr>
              <w:t>2.00</w:t>
            </w:r>
            <w:r>
              <w:rPr>
                <w:rFonts w:cs="Times New Roman"/>
                <w:b/>
                <w:bCs/>
                <w:sz w:val="20"/>
                <w:szCs w:val="20"/>
              </w:rPr>
              <w:t>pm</w:t>
            </w:r>
          </w:p>
        </w:tc>
        <w:tc>
          <w:tcPr>
            <w:tcW w:w="6930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A8016E" w:rsidR="00C62760" w:rsidP="03551A66" w:rsidRDefault="00C62760" w14:paraId="7E15BB7B" w14:textId="77777777">
            <w:pPr>
              <w:pStyle w:val="Normal"/>
              <w:spacing w:after="0" w:line="240" w:lineRule="auto"/>
              <w:ind w:left="0"/>
              <w:rPr>
                <w:rFonts w:ascii="Calibri" w:hAnsi="Calibri" w:eastAsia="Times New Roman" w:cs="Calibri"/>
                <w:b w:val="1"/>
                <w:bCs w:val="1"/>
                <w:sz w:val="20"/>
                <w:szCs w:val="20"/>
                <w:lang w:eastAsia="en-NZ"/>
              </w:rPr>
            </w:pPr>
            <w:r w:rsidRPr="03551A66" w:rsidR="2BA35ECE">
              <w:rPr>
                <w:rFonts w:ascii="Calibri" w:hAnsi="Calibri" w:eastAsia="Times New Roman" w:cs="Calibri"/>
                <w:b w:val="1"/>
                <w:bCs w:val="1"/>
                <w:sz w:val="20"/>
                <w:szCs w:val="20"/>
                <w:lang w:eastAsia="en-NZ"/>
              </w:rPr>
              <w:t>Employability introduction</w:t>
            </w:r>
          </w:p>
          <w:p w:rsidR="00C62760" w:rsidP="008528D1" w:rsidRDefault="00C62760" w14:paraId="22C64B3B" w14:textId="21DA1E61">
            <w:pPr>
              <w:spacing w:after="0" w:line="240" w:lineRule="auto"/>
              <w:rPr>
                <w:rStyle w:val="normaltextrun"/>
                <w:sz w:val="20"/>
                <w:szCs w:val="20"/>
              </w:rPr>
            </w:pPr>
            <w:r w:rsidRPr="004D372F">
              <w:rPr>
                <w:rStyle w:val="normaltextrun"/>
                <w:rFonts w:ascii="Calibri" w:hAnsi="Calibri" w:cs="Calibri"/>
                <w:sz w:val="20"/>
                <w:szCs w:val="20"/>
              </w:rPr>
              <w:t>I</w:t>
            </w:r>
            <w:r w:rsidRPr="004D372F">
              <w:rPr>
                <w:rStyle w:val="normaltextrun"/>
                <w:sz w:val="20"/>
                <w:szCs w:val="20"/>
              </w:rPr>
              <w:t xml:space="preserve">ntroduction to Work Ready Essentials and </w:t>
            </w:r>
            <w:r>
              <w:rPr>
                <w:rStyle w:val="normaltextrun"/>
                <w:sz w:val="20"/>
                <w:szCs w:val="20"/>
              </w:rPr>
              <w:t>E</w:t>
            </w:r>
            <w:r w:rsidRPr="004D372F">
              <w:rPr>
                <w:rStyle w:val="normaltextrun"/>
                <w:sz w:val="20"/>
                <w:szCs w:val="20"/>
              </w:rPr>
              <w:t xml:space="preserve">mployability services available to you </w:t>
            </w:r>
          </w:p>
          <w:p w:rsidRPr="004D372F" w:rsidR="00C62760" w:rsidP="008528D1" w:rsidRDefault="00C62760" w14:paraId="2291B3D3" w14:textId="77777777">
            <w:pPr>
              <w:pStyle w:val="paragraph"/>
              <w:spacing w:before="0" w:beforeAutospacing="0" w:after="0" w:afterAutospacing="0"/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095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4D372F" w:rsidR="00C62760" w:rsidP="008528D1" w:rsidRDefault="00C62760" w14:paraId="4AAC6365" w14:textId="2C40DF7D">
            <w:pPr>
              <w:spacing w:after="0" w:line="240" w:lineRule="auto"/>
              <w:rPr>
                <w:rStyle w:val="normaltextrun"/>
                <w:sz w:val="20"/>
                <w:szCs w:val="20"/>
              </w:rPr>
            </w:pPr>
            <w:r w:rsidRPr="004D372F">
              <w:rPr>
                <w:rFonts w:cs="Times New Roman"/>
                <w:sz w:val="20"/>
                <w:szCs w:val="20"/>
              </w:rPr>
              <w:t>Level 1</w:t>
            </w:r>
          </w:p>
        </w:tc>
      </w:tr>
      <w:tr w:rsidRPr="004D372F" w:rsidR="00C62760" w:rsidTr="5FA146A9" w14:paraId="0CC60839" w14:textId="77777777">
        <w:trPr>
          <w:trHeight w:val="336"/>
        </w:trPr>
        <w:tc>
          <w:tcPr>
            <w:tcW w:w="1707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D9D9D9" w:themeFill="background1" w:themeFillShade="D9"/>
            <w:tcMar/>
          </w:tcPr>
          <w:p w:rsidRPr="004D372F" w:rsidR="00C62760" w:rsidP="008528D1" w:rsidRDefault="00C62760" w14:paraId="01EAC103" w14:textId="5CD646F8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2.00 – 2.30pm</w:t>
            </w:r>
          </w:p>
        </w:tc>
        <w:tc>
          <w:tcPr>
            <w:tcW w:w="6930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D9D9D9" w:themeFill="background1" w:themeFillShade="D9"/>
            <w:tcMar/>
          </w:tcPr>
          <w:p w:rsidRPr="00DE36ED" w:rsidR="00C62760" w:rsidP="03551A66" w:rsidRDefault="00C62760" w14:paraId="25FB3C60" w14:textId="76F806D9">
            <w:pPr>
              <w:pStyle w:val="paragraph"/>
              <w:spacing w:before="0" w:beforeAutospacing="off" w:after="0" w:afterAutospacing="off"/>
              <w:ind w:left="0"/>
              <w:rPr>
                <w:rStyle w:val="normaltextrun"/>
                <w:rFonts w:ascii="Calibri" w:hAnsi="Calibri" w:cs="Calibri"/>
                <w:sz w:val="20"/>
                <w:szCs w:val="20"/>
              </w:rPr>
            </w:pPr>
            <w:r w:rsidRPr="03551A66" w:rsidR="2BA35ECE">
              <w:rPr>
                <w:rStyle w:val="normaltextrun"/>
                <w:rFonts w:ascii="Calibri" w:hAnsi="Calibri" w:cs="Calibri"/>
                <w:b w:val="1"/>
                <w:bCs w:val="1"/>
                <w:sz w:val="20"/>
                <w:szCs w:val="20"/>
              </w:rPr>
              <w:t>Afternoon tea</w:t>
            </w:r>
            <w:r w:rsidRPr="03551A66" w:rsidR="2BA35ECE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 </w:t>
            </w:r>
            <w:r w:rsidRPr="03551A66" w:rsidR="2BA35ECE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provided </w:t>
            </w:r>
          </w:p>
        </w:tc>
        <w:tc>
          <w:tcPr>
            <w:tcW w:w="1095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shd w:val="clear" w:color="auto" w:fill="D9D9D9" w:themeFill="background1" w:themeFillShade="D9"/>
            <w:tcMar/>
          </w:tcPr>
          <w:p w:rsidRPr="004D372F" w:rsidR="00C62760" w:rsidP="008528D1" w:rsidRDefault="00C62760" w14:paraId="3247EFC4" w14:textId="735D9A03">
            <w:pPr>
              <w:spacing w:after="0" w:line="240" w:lineRule="auto"/>
              <w:rPr>
                <w:rStyle w:val="normaltextrun"/>
                <w:sz w:val="20"/>
                <w:szCs w:val="20"/>
              </w:rPr>
            </w:pPr>
            <w:r w:rsidRPr="004D372F">
              <w:rPr>
                <w:rFonts w:cs="Times New Roman"/>
                <w:sz w:val="20"/>
                <w:szCs w:val="20"/>
              </w:rPr>
              <w:t>Level 1</w:t>
            </w:r>
          </w:p>
        </w:tc>
      </w:tr>
      <w:tr w:rsidRPr="004D372F" w:rsidR="00C62760" w:rsidTr="5FA146A9" w14:paraId="79008E37" w14:textId="77777777">
        <w:tc>
          <w:tcPr>
            <w:tcW w:w="1707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4D372F" w:rsidR="00C62760" w:rsidP="008528D1" w:rsidRDefault="00C62760" w14:paraId="15D88B43" w14:textId="0EECBC54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4D372F">
              <w:rPr>
                <w:rFonts w:cs="Times New Roman"/>
                <w:b/>
                <w:bCs/>
                <w:sz w:val="20"/>
                <w:szCs w:val="20"/>
              </w:rPr>
              <w:t>2.</w:t>
            </w:r>
            <w:r>
              <w:rPr>
                <w:rFonts w:cs="Times New Roman"/>
                <w:b/>
                <w:bCs/>
                <w:sz w:val="20"/>
                <w:szCs w:val="20"/>
              </w:rPr>
              <w:t>30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 xml:space="preserve"> – 4.00</w:t>
            </w:r>
            <w:r>
              <w:rPr>
                <w:rFonts w:cs="Times New Roman"/>
                <w:b/>
                <w:bCs/>
                <w:sz w:val="20"/>
                <w:szCs w:val="20"/>
              </w:rPr>
              <w:t>pm</w:t>
            </w:r>
          </w:p>
        </w:tc>
        <w:tc>
          <w:tcPr>
            <w:tcW w:w="6930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4D372F" w:rsidR="00C62760" w:rsidP="008528D1" w:rsidRDefault="00C62760" w14:paraId="2842FB59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sz w:val="20"/>
                <w:szCs w:val="20"/>
                <w:lang w:eastAsia="en-NZ"/>
              </w:rPr>
            </w:pPr>
            <w:r w:rsidRPr="004D372F">
              <w:rPr>
                <w:rFonts w:ascii="Calibri" w:hAnsi="Calibri" w:eastAsia="Times New Roman" w:cs="Calibri"/>
                <w:b/>
                <w:bCs/>
                <w:sz w:val="20"/>
                <w:szCs w:val="20"/>
                <w:lang w:eastAsia="en-NZ"/>
              </w:rPr>
              <w:t>Academic Orientation: Introduction to your Programme</w:t>
            </w:r>
          </w:p>
          <w:p w:rsidR="00C62760" w:rsidP="008528D1" w:rsidRDefault="00C62760" w14:paraId="3FC90BBE" w14:textId="02EC21CB">
            <w:pPr>
              <w:spacing w:after="0" w:line="240" w:lineRule="auto"/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</w:pPr>
            <w:r w:rsidRPr="091E3FCA"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  <w:t xml:space="preserve">Find out from your lecturers about your programme: an important opportunity to ask questions. </w:t>
            </w:r>
          </w:p>
          <w:p w:rsidR="00C62760" w:rsidP="008528D1" w:rsidRDefault="00C62760" w14:paraId="3CAA790F" w14:textId="6EE625A6">
            <w:pPr>
              <w:spacing w:after="0" w:line="240" w:lineRule="auto"/>
              <w:ind w:left="720"/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</w:pPr>
            <w:r w:rsidRPr="091E3FCA"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  <w:t xml:space="preserve">Postgraduate Diploma &amp; Master’s Degree        </w:t>
            </w:r>
          </w:p>
          <w:p w:rsidR="00C62760" w:rsidP="008528D1" w:rsidRDefault="00C62760" w14:paraId="4105C3A4" w14:textId="52A6A7CC">
            <w:pPr>
              <w:spacing w:after="0" w:line="240" w:lineRule="auto"/>
              <w:ind w:left="720"/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</w:pPr>
            <w:r w:rsidRPr="091E3FCA"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  <w:t xml:space="preserve">BAM / GDAM / GDHM / GDSM / GDPM                        </w:t>
            </w:r>
          </w:p>
          <w:p w:rsidR="00C62760" w:rsidP="008528D1" w:rsidRDefault="00C62760" w14:paraId="5ECB6850" w14:textId="08E94069">
            <w:pPr>
              <w:spacing w:after="0" w:line="240" w:lineRule="auto"/>
              <w:ind w:left="720"/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</w:pPr>
            <w:r w:rsidRPr="091E3FCA"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  <w:t xml:space="preserve">Bachelor of IT / GDIT                                             </w:t>
            </w:r>
          </w:p>
          <w:p w:rsidR="00C62760" w:rsidP="008528D1" w:rsidRDefault="00C62760" w14:paraId="0E2E25F4" w14:textId="4BD16E88">
            <w:pPr>
              <w:spacing w:after="0" w:line="240" w:lineRule="auto"/>
              <w:ind w:left="720"/>
              <w:rPr>
                <w:rFonts w:ascii="Calibri" w:hAnsi="Calibri" w:cs="Calibri"/>
                <w:sz w:val="20"/>
                <w:szCs w:val="20"/>
                <w:lang w:eastAsia="en-NZ"/>
              </w:rPr>
            </w:pPr>
            <w:r w:rsidRPr="091E3FCA">
              <w:rPr>
                <w:rFonts w:ascii="Calibri" w:hAnsi="Calibri" w:eastAsia="Times New Roman" w:cs="Calibri"/>
                <w:sz w:val="20"/>
                <w:szCs w:val="20"/>
                <w:lang w:eastAsia="en-NZ"/>
              </w:rPr>
              <w:t xml:space="preserve">Construction                                                           </w:t>
            </w:r>
          </w:p>
          <w:p w:rsidR="00C62760" w:rsidP="008528D1" w:rsidRDefault="00C62760" w14:paraId="48DEE522" w14:textId="0604D418">
            <w:pPr>
              <w:spacing w:after="0" w:line="240" w:lineRule="auto"/>
              <w:ind w:left="720"/>
              <w:rPr>
                <w:rFonts w:ascii="Calibri" w:hAnsi="Calibri" w:cs="Calibri"/>
                <w:sz w:val="20"/>
                <w:szCs w:val="20"/>
                <w:lang w:eastAsia="en-NZ"/>
              </w:rPr>
            </w:pPr>
            <w:r w:rsidRPr="091E3FCA">
              <w:rPr>
                <w:rFonts w:ascii="Calibri" w:hAnsi="Calibri" w:cs="Calibri"/>
                <w:sz w:val="20"/>
                <w:szCs w:val="20"/>
                <w:lang w:eastAsia="en-NZ"/>
              </w:rPr>
              <w:t xml:space="preserve">NZCEL                        </w:t>
            </w:r>
          </w:p>
          <w:p w:rsidRPr="004D372F" w:rsidR="00C62760" w:rsidP="008528D1" w:rsidRDefault="00C62760" w14:paraId="77250BDC" w14:textId="1758E892">
            <w:pPr>
              <w:pStyle w:val="paragraph"/>
              <w:spacing w:before="0" w:beforeAutospacing="0" w:after="0" w:afterAutospacing="0"/>
              <w:ind w:left="720"/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</w:pPr>
            <w:r w:rsidRPr="004D372F">
              <w:rPr>
                <w:rFonts w:ascii="Calibri" w:hAnsi="Calibri" w:cs="Calibri"/>
                <w:sz w:val="20"/>
                <w:szCs w:val="20"/>
                <w:lang w:eastAsia="en-NZ"/>
              </w:rPr>
              <w:t xml:space="preserve">                                               </w:t>
            </w:r>
          </w:p>
        </w:tc>
        <w:tc>
          <w:tcPr>
            <w:tcW w:w="1095" w:type="dxa"/>
            <w:tcBorders>
              <w:top w:val="double" w:color="auto" w:sz="4" w:space="0"/>
              <w:left w:val="double" w:color="auto" w:sz="4" w:space="0"/>
              <w:bottom w:val="double" w:color="auto" w:sz="4" w:space="0"/>
              <w:right w:val="double" w:color="auto" w:sz="4" w:space="0"/>
            </w:tcBorders>
            <w:tcMar/>
          </w:tcPr>
          <w:p w:rsidRPr="004D372F" w:rsidR="00C62760" w:rsidP="008528D1" w:rsidRDefault="00C62760" w14:paraId="7134E433" w14:textId="77777777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</w:p>
          <w:p w:rsidRPr="004D372F" w:rsidR="00C62760" w:rsidP="008528D1" w:rsidRDefault="00C62760" w14:paraId="1C0D47E3" w14:textId="77777777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</w:p>
          <w:p w:rsidRPr="004D372F" w:rsidR="00C62760" w:rsidP="008528D1" w:rsidRDefault="00C62760" w14:paraId="2DBBCA30" w14:textId="77777777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</w:p>
          <w:p w:rsidR="00C62760" w:rsidP="008528D1" w:rsidRDefault="00C62760" w14:paraId="679125C8" w14:textId="1FBAC777">
            <w:pPr>
              <w:spacing w:after="0" w:line="240" w:lineRule="auto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700</w:t>
            </w:r>
          </w:p>
          <w:p w:rsidR="00C62760" w:rsidP="008528D1" w:rsidRDefault="00C62760" w14:paraId="6EE6AE55" w14:textId="308B8B27">
            <w:pPr>
              <w:spacing w:after="0" w:line="240" w:lineRule="auto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303</w:t>
            </w:r>
          </w:p>
          <w:p w:rsidR="00C62760" w:rsidP="008528D1" w:rsidRDefault="00C62760" w14:paraId="77BECD60" w14:textId="495C2C5C">
            <w:pPr>
              <w:spacing w:after="0" w:line="240" w:lineRule="auto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709</w:t>
            </w:r>
          </w:p>
          <w:p w:rsidR="00C62760" w:rsidP="008528D1" w:rsidRDefault="00C62760" w14:paraId="26B21BCC" w14:textId="77777777">
            <w:pPr>
              <w:spacing w:after="0" w:line="240" w:lineRule="auto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702</w:t>
            </w:r>
          </w:p>
          <w:p w:rsidRPr="004D372F" w:rsidR="00C62760" w:rsidP="008528D1" w:rsidRDefault="00C62760" w14:paraId="0BCFE371" w14:textId="1B85565F">
            <w:pPr>
              <w:spacing w:after="0" w:line="240" w:lineRule="auto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202</w:t>
            </w:r>
          </w:p>
        </w:tc>
      </w:tr>
    </w:tbl>
    <w:p w:rsidR="3C2A1027" w:rsidP="3C2A1027" w:rsidRDefault="3C2A1027" w14:paraId="5B41C9D3" w14:textId="4A184AFE">
      <w:pPr>
        <w:spacing w:after="0" w:line="240" w:lineRule="auto"/>
        <w:rPr>
          <w:sz w:val="20"/>
          <w:szCs w:val="20"/>
        </w:rPr>
      </w:pPr>
    </w:p>
    <w:sectPr w:rsidR="3C2A1027" w:rsidSect="007C4606">
      <w:pgSz w:w="11906" w:h="16838" w:orient="portrait"/>
      <w:pgMar w:top="1134" w:right="720" w:bottom="284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1E4413" w:rsidP="00573F54" w:rsidRDefault="001E4413" w14:paraId="748D4452" w14:textId="77777777">
      <w:pPr>
        <w:spacing w:after="0" w:line="240" w:lineRule="auto"/>
      </w:pPr>
      <w:r>
        <w:separator/>
      </w:r>
    </w:p>
  </w:endnote>
  <w:endnote w:type="continuationSeparator" w:id="0">
    <w:p w:rsidR="001E4413" w:rsidP="00573F54" w:rsidRDefault="001E4413" w14:paraId="3A183BE8" w14:textId="77777777">
      <w:pPr>
        <w:spacing w:after="0" w:line="240" w:lineRule="auto"/>
      </w:pPr>
      <w:r>
        <w:continuationSeparator/>
      </w:r>
    </w:p>
  </w:endnote>
  <w:endnote w:type="continuationNotice" w:id="1">
    <w:p w:rsidR="001E4413" w:rsidRDefault="001E4413" w14:paraId="111C9ECF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1E4413" w:rsidP="00573F54" w:rsidRDefault="001E4413" w14:paraId="600BC529" w14:textId="77777777">
      <w:pPr>
        <w:spacing w:after="0" w:line="240" w:lineRule="auto"/>
      </w:pPr>
      <w:r>
        <w:separator/>
      </w:r>
    </w:p>
  </w:footnote>
  <w:footnote w:type="continuationSeparator" w:id="0">
    <w:p w:rsidR="001E4413" w:rsidP="00573F54" w:rsidRDefault="001E4413" w14:paraId="589CE385" w14:textId="77777777">
      <w:pPr>
        <w:spacing w:after="0" w:line="240" w:lineRule="auto"/>
      </w:pPr>
      <w:r>
        <w:continuationSeparator/>
      </w:r>
    </w:p>
  </w:footnote>
  <w:footnote w:type="continuationNotice" w:id="1">
    <w:p w:rsidR="001E4413" w:rsidRDefault="001E4413" w14:paraId="16627F5D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24642"/>
    <w:multiLevelType w:val="hybridMultilevel"/>
    <w:tmpl w:val="820A52C2"/>
    <w:lvl w:ilvl="0" w:tplc="0A465C1E">
      <w:start w:val="100"/>
      <w:numFmt w:val="bullet"/>
      <w:lvlText w:val=""/>
      <w:lvlJc w:val="left"/>
      <w:pPr>
        <w:ind w:left="360" w:hanging="360"/>
      </w:pPr>
      <w:rPr>
        <w:rFonts w:hint="default" w:ascii="Wingdings" w:hAnsi="Wingdings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84F0101"/>
    <w:multiLevelType w:val="hybridMultilevel"/>
    <w:tmpl w:val="15CC938E"/>
    <w:lvl w:ilvl="0" w:tplc="5F54AB0A">
      <w:start w:val="3"/>
      <w:numFmt w:val="bullet"/>
      <w:lvlText w:val=""/>
      <w:lvlJc w:val="left"/>
      <w:pPr>
        <w:ind w:left="720" w:hanging="360"/>
      </w:pPr>
      <w:rPr>
        <w:rFonts w:hint="default" w:ascii="Symbol" w:hAnsi="Symbol" w:cs="Times New Roman" w:eastAsiaTheme="minorHAnsi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067453"/>
    <w:multiLevelType w:val="hybridMultilevel"/>
    <w:tmpl w:val="A7DC55C6"/>
    <w:lvl w:ilvl="0" w:tplc="1409000D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1D81132C"/>
    <w:multiLevelType w:val="hybridMultilevel"/>
    <w:tmpl w:val="86828EB8"/>
    <w:lvl w:ilvl="0" w:tplc="14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2B370ECF"/>
    <w:multiLevelType w:val="hybridMultilevel"/>
    <w:tmpl w:val="7996EBC4"/>
    <w:lvl w:ilvl="0" w:tplc="1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D983C07"/>
    <w:multiLevelType w:val="hybridMultilevel"/>
    <w:tmpl w:val="2D907284"/>
    <w:lvl w:ilvl="0" w:tplc="1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3B111CE"/>
    <w:multiLevelType w:val="hybridMultilevel"/>
    <w:tmpl w:val="5B485058"/>
    <w:lvl w:ilvl="0" w:tplc="0A465C1E">
      <w:start w:val="100"/>
      <w:numFmt w:val="bullet"/>
      <w:lvlText w:val=""/>
      <w:lvlJc w:val="left"/>
      <w:pPr>
        <w:ind w:left="360" w:hanging="360"/>
      </w:pPr>
      <w:rPr>
        <w:rFonts w:hint="default" w:ascii="Wingdings" w:hAnsi="Wingdings" w:eastAsiaTheme="minorHAnsi" w:cstheme="minorBidi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474B4221"/>
    <w:multiLevelType w:val="hybridMultilevel"/>
    <w:tmpl w:val="F3F21F7A"/>
    <w:lvl w:ilvl="0" w:tplc="1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47F304DB"/>
    <w:multiLevelType w:val="hybridMultilevel"/>
    <w:tmpl w:val="D36082BE"/>
    <w:lvl w:ilvl="0" w:tplc="1409000D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495B6765"/>
    <w:multiLevelType w:val="hybridMultilevel"/>
    <w:tmpl w:val="E26008F2"/>
    <w:lvl w:ilvl="0" w:tplc="3200AD10">
      <w:start w:val="2"/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13D583C"/>
    <w:multiLevelType w:val="hybridMultilevel"/>
    <w:tmpl w:val="7D76B418"/>
    <w:lvl w:ilvl="0" w:tplc="1409000D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52C170A5"/>
    <w:multiLevelType w:val="hybridMultilevel"/>
    <w:tmpl w:val="62D4D3DC"/>
    <w:lvl w:ilvl="0" w:tplc="1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52EC69EF"/>
    <w:multiLevelType w:val="hybridMultilevel"/>
    <w:tmpl w:val="957A0832"/>
    <w:lvl w:ilvl="0" w:tplc="1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72F43C10"/>
    <w:multiLevelType w:val="hybridMultilevel"/>
    <w:tmpl w:val="6E927144"/>
    <w:lvl w:ilvl="0" w:tplc="1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7BCB7123"/>
    <w:multiLevelType w:val="hybridMultilevel"/>
    <w:tmpl w:val="5A142914"/>
    <w:lvl w:ilvl="0" w:tplc="1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0"/>
  </w:num>
  <w:num w:numId="3">
    <w:abstractNumId w:val="3"/>
  </w:num>
  <w:num w:numId="4">
    <w:abstractNumId w:val="6"/>
  </w:num>
  <w:num w:numId="5">
    <w:abstractNumId w:val="9"/>
  </w:num>
  <w:num w:numId="6">
    <w:abstractNumId w:val="1"/>
  </w:num>
  <w:num w:numId="7">
    <w:abstractNumId w:val="8"/>
  </w:num>
  <w:num w:numId="8">
    <w:abstractNumId w:val="4"/>
  </w:num>
  <w:num w:numId="9">
    <w:abstractNumId w:val="5"/>
  </w:num>
  <w:num w:numId="10">
    <w:abstractNumId w:val="14"/>
  </w:num>
  <w:num w:numId="11">
    <w:abstractNumId w:val="11"/>
  </w:num>
  <w:num w:numId="12">
    <w:abstractNumId w:val="2"/>
  </w:num>
  <w:num w:numId="13">
    <w:abstractNumId w:val="12"/>
  </w:num>
  <w:num w:numId="14">
    <w:abstractNumId w:val="10"/>
  </w:num>
  <w:num w:numId="15">
    <w:abstractNumId w:val="13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MDcxtjCwMDU3MzdQ0lEKTi0uzszPAykwNKoFAJpYzM4tAAAA"/>
  </w:docVars>
  <w:rsids>
    <w:rsidRoot w:val="00B83D4F"/>
    <w:rsid w:val="00015BAD"/>
    <w:rsid w:val="000246AB"/>
    <w:rsid w:val="00036841"/>
    <w:rsid w:val="00037EBD"/>
    <w:rsid w:val="000432D7"/>
    <w:rsid w:val="0004573B"/>
    <w:rsid w:val="00050D78"/>
    <w:rsid w:val="00064485"/>
    <w:rsid w:val="0007423A"/>
    <w:rsid w:val="00080F27"/>
    <w:rsid w:val="00081762"/>
    <w:rsid w:val="000968D6"/>
    <w:rsid w:val="00097296"/>
    <w:rsid w:val="00097AC1"/>
    <w:rsid w:val="00097BEF"/>
    <w:rsid w:val="000A1A74"/>
    <w:rsid w:val="000B4855"/>
    <w:rsid w:val="000B5E5B"/>
    <w:rsid w:val="000C07F4"/>
    <w:rsid w:val="000C112E"/>
    <w:rsid w:val="000C5CDC"/>
    <w:rsid w:val="000C6C4D"/>
    <w:rsid w:val="000D0799"/>
    <w:rsid w:val="000D084A"/>
    <w:rsid w:val="000E0FA7"/>
    <w:rsid w:val="000E1440"/>
    <w:rsid w:val="000E559E"/>
    <w:rsid w:val="00111BF7"/>
    <w:rsid w:val="00117E5B"/>
    <w:rsid w:val="00122E20"/>
    <w:rsid w:val="00135129"/>
    <w:rsid w:val="00136B99"/>
    <w:rsid w:val="0015136D"/>
    <w:rsid w:val="00152FCD"/>
    <w:rsid w:val="00161BD1"/>
    <w:rsid w:val="00161FD9"/>
    <w:rsid w:val="0017001A"/>
    <w:rsid w:val="001747C1"/>
    <w:rsid w:val="00184772"/>
    <w:rsid w:val="00192BA0"/>
    <w:rsid w:val="00193FEB"/>
    <w:rsid w:val="00196D7A"/>
    <w:rsid w:val="0019753E"/>
    <w:rsid w:val="001A43D5"/>
    <w:rsid w:val="001B6A9F"/>
    <w:rsid w:val="001C0109"/>
    <w:rsid w:val="001C506A"/>
    <w:rsid w:val="001D03E4"/>
    <w:rsid w:val="001D1794"/>
    <w:rsid w:val="001D69F8"/>
    <w:rsid w:val="001E4413"/>
    <w:rsid w:val="001E70FA"/>
    <w:rsid w:val="001F35DA"/>
    <w:rsid w:val="001F3F77"/>
    <w:rsid w:val="001F4F87"/>
    <w:rsid w:val="00201DDE"/>
    <w:rsid w:val="00204207"/>
    <w:rsid w:val="00216D0F"/>
    <w:rsid w:val="00222959"/>
    <w:rsid w:val="002243B3"/>
    <w:rsid w:val="0023212E"/>
    <w:rsid w:val="002355DE"/>
    <w:rsid w:val="00247FBD"/>
    <w:rsid w:val="0025033A"/>
    <w:rsid w:val="00254891"/>
    <w:rsid w:val="00254A50"/>
    <w:rsid w:val="002561B9"/>
    <w:rsid w:val="00256C2F"/>
    <w:rsid w:val="002575D6"/>
    <w:rsid w:val="002600B9"/>
    <w:rsid w:val="00264171"/>
    <w:rsid w:val="00280F47"/>
    <w:rsid w:val="00281D4F"/>
    <w:rsid w:val="00284F01"/>
    <w:rsid w:val="002851F2"/>
    <w:rsid w:val="002860DC"/>
    <w:rsid w:val="00292276"/>
    <w:rsid w:val="002A4DE1"/>
    <w:rsid w:val="002A618D"/>
    <w:rsid w:val="002B3D00"/>
    <w:rsid w:val="002C1BF2"/>
    <w:rsid w:val="002C1BFE"/>
    <w:rsid w:val="002C5800"/>
    <w:rsid w:val="002C7533"/>
    <w:rsid w:val="002D0544"/>
    <w:rsid w:val="002D25BE"/>
    <w:rsid w:val="002D3F5D"/>
    <w:rsid w:val="002D4571"/>
    <w:rsid w:val="002E01E4"/>
    <w:rsid w:val="002E1AC5"/>
    <w:rsid w:val="002E4588"/>
    <w:rsid w:val="002F0D2B"/>
    <w:rsid w:val="002F1216"/>
    <w:rsid w:val="002F633E"/>
    <w:rsid w:val="002F7094"/>
    <w:rsid w:val="00307CEB"/>
    <w:rsid w:val="00307EEF"/>
    <w:rsid w:val="0031051E"/>
    <w:rsid w:val="00311D03"/>
    <w:rsid w:val="00313F71"/>
    <w:rsid w:val="003150AF"/>
    <w:rsid w:val="003209D9"/>
    <w:rsid w:val="003221B5"/>
    <w:rsid w:val="003221DD"/>
    <w:rsid w:val="00325FDA"/>
    <w:rsid w:val="00327010"/>
    <w:rsid w:val="003337BA"/>
    <w:rsid w:val="00335B77"/>
    <w:rsid w:val="00336B02"/>
    <w:rsid w:val="0034373B"/>
    <w:rsid w:val="00346211"/>
    <w:rsid w:val="0034627B"/>
    <w:rsid w:val="00347B6D"/>
    <w:rsid w:val="00352B52"/>
    <w:rsid w:val="00356119"/>
    <w:rsid w:val="00371E63"/>
    <w:rsid w:val="00375ABC"/>
    <w:rsid w:val="00385040"/>
    <w:rsid w:val="00387C1F"/>
    <w:rsid w:val="00387D63"/>
    <w:rsid w:val="00390A43"/>
    <w:rsid w:val="00395A44"/>
    <w:rsid w:val="003A7136"/>
    <w:rsid w:val="003C1D7A"/>
    <w:rsid w:val="003C1E74"/>
    <w:rsid w:val="003C5314"/>
    <w:rsid w:val="003D2BD5"/>
    <w:rsid w:val="003E266D"/>
    <w:rsid w:val="003E6A62"/>
    <w:rsid w:val="003F0F88"/>
    <w:rsid w:val="003F1EAA"/>
    <w:rsid w:val="003F58D3"/>
    <w:rsid w:val="00400577"/>
    <w:rsid w:val="00400FEB"/>
    <w:rsid w:val="00407CD2"/>
    <w:rsid w:val="00411D0D"/>
    <w:rsid w:val="00412117"/>
    <w:rsid w:val="00417670"/>
    <w:rsid w:val="0042220C"/>
    <w:rsid w:val="00422D5B"/>
    <w:rsid w:val="00424F1F"/>
    <w:rsid w:val="00436F86"/>
    <w:rsid w:val="00437D6F"/>
    <w:rsid w:val="00437E58"/>
    <w:rsid w:val="004426B2"/>
    <w:rsid w:val="004470F3"/>
    <w:rsid w:val="00456264"/>
    <w:rsid w:val="004571AC"/>
    <w:rsid w:val="00467A09"/>
    <w:rsid w:val="004702FF"/>
    <w:rsid w:val="0048739F"/>
    <w:rsid w:val="00487423"/>
    <w:rsid w:val="00495EF6"/>
    <w:rsid w:val="004A410A"/>
    <w:rsid w:val="004B2E23"/>
    <w:rsid w:val="004C02A0"/>
    <w:rsid w:val="004C03D6"/>
    <w:rsid w:val="004C248A"/>
    <w:rsid w:val="004C4CE4"/>
    <w:rsid w:val="004C5000"/>
    <w:rsid w:val="004C5530"/>
    <w:rsid w:val="004D372F"/>
    <w:rsid w:val="004D6A92"/>
    <w:rsid w:val="004E0359"/>
    <w:rsid w:val="004E1502"/>
    <w:rsid w:val="004E1846"/>
    <w:rsid w:val="004E66D0"/>
    <w:rsid w:val="004F75C7"/>
    <w:rsid w:val="00504660"/>
    <w:rsid w:val="00506E7E"/>
    <w:rsid w:val="00510240"/>
    <w:rsid w:val="00516B98"/>
    <w:rsid w:val="005174AF"/>
    <w:rsid w:val="00524C5B"/>
    <w:rsid w:val="00524DB4"/>
    <w:rsid w:val="00534E56"/>
    <w:rsid w:val="005360F1"/>
    <w:rsid w:val="00537458"/>
    <w:rsid w:val="005426A7"/>
    <w:rsid w:val="00546C62"/>
    <w:rsid w:val="0055094D"/>
    <w:rsid w:val="00552A51"/>
    <w:rsid w:val="005627C0"/>
    <w:rsid w:val="00562DD1"/>
    <w:rsid w:val="00563698"/>
    <w:rsid w:val="00564E9E"/>
    <w:rsid w:val="00567E21"/>
    <w:rsid w:val="00573F54"/>
    <w:rsid w:val="00574A1F"/>
    <w:rsid w:val="005751B9"/>
    <w:rsid w:val="00580943"/>
    <w:rsid w:val="0058575B"/>
    <w:rsid w:val="00587213"/>
    <w:rsid w:val="0059139F"/>
    <w:rsid w:val="005A36F4"/>
    <w:rsid w:val="005B2DC7"/>
    <w:rsid w:val="005B5E36"/>
    <w:rsid w:val="005E122A"/>
    <w:rsid w:val="005E2B0F"/>
    <w:rsid w:val="005E2D39"/>
    <w:rsid w:val="005E7192"/>
    <w:rsid w:val="005F02E7"/>
    <w:rsid w:val="00600045"/>
    <w:rsid w:val="00603071"/>
    <w:rsid w:val="00604449"/>
    <w:rsid w:val="00604874"/>
    <w:rsid w:val="0062367C"/>
    <w:rsid w:val="00623FC7"/>
    <w:rsid w:val="00641287"/>
    <w:rsid w:val="0064536C"/>
    <w:rsid w:val="00650531"/>
    <w:rsid w:val="00654313"/>
    <w:rsid w:val="0065620F"/>
    <w:rsid w:val="006629BE"/>
    <w:rsid w:val="006752A9"/>
    <w:rsid w:val="00676828"/>
    <w:rsid w:val="00683963"/>
    <w:rsid w:val="00693E2B"/>
    <w:rsid w:val="00696246"/>
    <w:rsid w:val="0069630F"/>
    <w:rsid w:val="006B015E"/>
    <w:rsid w:val="006D1F1A"/>
    <w:rsid w:val="006E06D5"/>
    <w:rsid w:val="006E0D63"/>
    <w:rsid w:val="006E4F7A"/>
    <w:rsid w:val="006F0969"/>
    <w:rsid w:val="006F26A9"/>
    <w:rsid w:val="006F5A5A"/>
    <w:rsid w:val="0071186A"/>
    <w:rsid w:val="00713755"/>
    <w:rsid w:val="00714F78"/>
    <w:rsid w:val="00715C59"/>
    <w:rsid w:val="0072655C"/>
    <w:rsid w:val="00727A27"/>
    <w:rsid w:val="00740230"/>
    <w:rsid w:val="00747FA8"/>
    <w:rsid w:val="0075150D"/>
    <w:rsid w:val="00752070"/>
    <w:rsid w:val="00752851"/>
    <w:rsid w:val="00761C31"/>
    <w:rsid w:val="007804DD"/>
    <w:rsid w:val="00781FB9"/>
    <w:rsid w:val="00791A22"/>
    <w:rsid w:val="0079722F"/>
    <w:rsid w:val="007A2233"/>
    <w:rsid w:val="007A31ED"/>
    <w:rsid w:val="007A3D52"/>
    <w:rsid w:val="007B4036"/>
    <w:rsid w:val="007B6AFA"/>
    <w:rsid w:val="007B7608"/>
    <w:rsid w:val="007B7F59"/>
    <w:rsid w:val="007C4606"/>
    <w:rsid w:val="007C6438"/>
    <w:rsid w:val="007D28ED"/>
    <w:rsid w:val="007D3993"/>
    <w:rsid w:val="007D6CB3"/>
    <w:rsid w:val="007E032C"/>
    <w:rsid w:val="007E1934"/>
    <w:rsid w:val="007E60E8"/>
    <w:rsid w:val="007E6828"/>
    <w:rsid w:val="007F2D61"/>
    <w:rsid w:val="007F7009"/>
    <w:rsid w:val="00807989"/>
    <w:rsid w:val="00807DC6"/>
    <w:rsid w:val="0081084D"/>
    <w:rsid w:val="00810D1A"/>
    <w:rsid w:val="00813C89"/>
    <w:rsid w:val="00816D6A"/>
    <w:rsid w:val="00817753"/>
    <w:rsid w:val="008243C7"/>
    <w:rsid w:val="00826F12"/>
    <w:rsid w:val="0083512E"/>
    <w:rsid w:val="00835624"/>
    <w:rsid w:val="00837C3F"/>
    <w:rsid w:val="00843A6E"/>
    <w:rsid w:val="008528D1"/>
    <w:rsid w:val="008662EE"/>
    <w:rsid w:val="00867BC0"/>
    <w:rsid w:val="0087058A"/>
    <w:rsid w:val="008711EE"/>
    <w:rsid w:val="00875360"/>
    <w:rsid w:val="00877C96"/>
    <w:rsid w:val="00882245"/>
    <w:rsid w:val="00886EBF"/>
    <w:rsid w:val="008900CA"/>
    <w:rsid w:val="00890684"/>
    <w:rsid w:val="008915C5"/>
    <w:rsid w:val="00892E87"/>
    <w:rsid w:val="0089547E"/>
    <w:rsid w:val="00897CE7"/>
    <w:rsid w:val="008A62C9"/>
    <w:rsid w:val="008A7B0D"/>
    <w:rsid w:val="008B0787"/>
    <w:rsid w:val="008B5155"/>
    <w:rsid w:val="008B6083"/>
    <w:rsid w:val="008C1191"/>
    <w:rsid w:val="008C2BAB"/>
    <w:rsid w:val="008D43B3"/>
    <w:rsid w:val="008D562A"/>
    <w:rsid w:val="008D5BBF"/>
    <w:rsid w:val="008F17BA"/>
    <w:rsid w:val="008F6CEC"/>
    <w:rsid w:val="008F7185"/>
    <w:rsid w:val="008F7D54"/>
    <w:rsid w:val="00905042"/>
    <w:rsid w:val="00905600"/>
    <w:rsid w:val="00905ECA"/>
    <w:rsid w:val="0091527F"/>
    <w:rsid w:val="00915DB4"/>
    <w:rsid w:val="00916623"/>
    <w:rsid w:val="0092084A"/>
    <w:rsid w:val="009226AB"/>
    <w:rsid w:val="00923484"/>
    <w:rsid w:val="00930C9C"/>
    <w:rsid w:val="009355F3"/>
    <w:rsid w:val="00942419"/>
    <w:rsid w:val="00942C2E"/>
    <w:rsid w:val="009457B3"/>
    <w:rsid w:val="0094744F"/>
    <w:rsid w:val="0096231E"/>
    <w:rsid w:val="00963ED8"/>
    <w:rsid w:val="00974723"/>
    <w:rsid w:val="00981447"/>
    <w:rsid w:val="00982AAC"/>
    <w:rsid w:val="00982BB0"/>
    <w:rsid w:val="009838D8"/>
    <w:rsid w:val="00990B20"/>
    <w:rsid w:val="00991442"/>
    <w:rsid w:val="009923A2"/>
    <w:rsid w:val="009A24B0"/>
    <w:rsid w:val="009A7A45"/>
    <w:rsid w:val="009C069E"/>
    <w:rsid w:val="009C440E"/>
    <w:rsid w:val="009D3F9A"/>
    <w:rsid w:val="009F6FBC"/>
    <w:rsid w:val="00A02043"/>
    <w:rsid w:val="00A0652C"/>
    <w:rsid w:val="00A070BB"/>
    <w:rsid w:val="00A1192C"/>
    <w:rsid w:val="00A13336"/>
    <w:rsid w:val="00A16047"/>
    <w:rsid w:val="00A20213"/>
    <w:rsid w:val="00A2151C"/>
    <w:rsid w:val="00A34F31"/>
    <w:rsid w:val="00A355A1"/>
    <w:rsid w:val="00A45A5D"/>
    <w:rsid w:val="00A46E48"/>
    <w:rsid w:val="00A54E3E"/>
    <w:rsid w:val="00A63FB7"/>
    <w:rsid w:val="00A70266"/>
    <w:rsid w:val="00A745FC"/>
    <w:rsid w:val="00A77E5C"/>
    <w:rsid w:val="00A8016E"/>
    <w:rsid w:val="00A80EA0"/>
    <w:rsid w:val="00A84AFE"/>
    <w:rsid w:val="00A85DF9"/>
    <w:rsid w:val="00A9213B"/>
    <w:rsid w:val="00AA11AB"/>
    <w:rsid w:val="00AA6FBE"/>
    <w:rsid w:val="00AB031B"/>
    <w:rsid w:val="00AB2192"/>
    <w:rsid w:val="00AB6EB8"/>
    <w:rsid w:val="00AC6232"/>
    <w:rsid w:val="00AC6777"/>
    <w:rsid w:val="00AC7A80"/>
    <w:rsid w:val="00AD16A0"/>
    <w:rsid w:val="00AD2C42"/>
    <w:rsid w:val="00AD63D5"/>
    <w:rsid w:val="00AD6979"/>
    <w:rsid w:val="00AE541A"/>
    <w:rsid w:val="00AE6B31"/>
    <w:rsid w:val="00AF3856"/>
    <w:rsid w:val="00B07617"/>
    <w:rsid w:val="00B140EA"/>
    <w:rsid w:val="00B31468"/>
    <w:rsid w:val="00B35A69"/>
    <w:rsid w:val="00B4251B"/>
    <w:rsid w:val="00B50943"/>
    <w:rsid w:val="00B57CB1"/>
    <w:rsid w:val="00B60893"/>
    <w:rsid w:val="00B60C96"/>
    <w:rsid w:val="00B60D19"/>
    <w:rsid w:val="00B66EE9"/>
    <w:rsid w:val="00B67240"/>
    <w:rsid w:val="00B83D4F"/>
    <w:rsid w:val="00B86DC4"/>
    <w:rsid w:val="00B9134D"/>
    <w:rsid w:val="00B915DA"/>
    <w:rsid w:val="00B92768"/>
    <w:rsid w:val="00BA6DFD"/>
    <w:rsid w:val="00BB25B0"/>
    <w:rsid w:val="00BB744A"/>
    <w:rsid w:val="00BB7800"/>
    <w:rsid w:val="00BC61EB"/>
    <w:rsid w:val="00BC77EA"/>
    <w:rsid w:val="00BD2E4F"/>
    <w:rsid w:val="00BD4880"/>
    <w:rsid w:val="00BD5E1C"/>
    <w:rsid w:val="00BE37A6"/>
    <w:rsid w:val="00BF5CDB"/>
    <w:rsid w:val="00BF7C14"/>
    <w:rsid w:val="00C03EE7"/>
    <w:rsid w:val="00C05B1F"/>
    <w:rsid w:val="00C12994"/>
    <w:rsid w:val="00C2492F"/>
    <w:rsid w:val="00C434B0"/>
    <w:rsid w:val="00C46E98"/>
    <w:rsid w:val="00C53001"/>
    <w:rsid w:val="00C62760"/>
    <w:rsid w:val="00C64DDD"/>
    <w:rsid w:val="00C66ADC"/>
    <w:rsid w:val="00C876D5"/>
    <w:rsid w:val="00C919EB"/>
    <w:rsid w:val="00C92800"/>
    <w:rsid w:val="00C92E5C"/>
    <w:rsid w:val="00C93416"/>
    <w:rsid w:val="00CA04D0"/>
    <w:rsid w:val="00CB5DCD"/>
    <w:rsid w:val="00CC0833"/>
    <w:rsid w:val="00CC395F"/>
    <w:rsid w:val="00CD3D55"/>
    <w:rsid w:val="00CD6E25"/>
    <w:rsid w:val="00CE000A"/>
    <w:rsid w:val="00CF589B"/>
    <w:rsid w:val="00CF5BDB"/>
    <w:rsid w:val="00D03B5A"/>
    <w:rsid w:val="00D04CA1"/>
    <w:rsid w:val="00D112DB"/>
    <w:rsid w:val="00D12A93"/>
    <w:rsid w:val="00D12F2C"/>
    <w:rsid w:val="00D2124E"/>
    <w:rsid w:val="00D3448F"/>
    <w:rsid w:val="00D35EE4"/>
    <w:rsid w:val="00D42EA0"/>
    <w:rsid w:val="00D516D1"/>
    <w:rsid w:val="00D62228"/>
    <w:rsid w:val="00D72B42"/>
    <w:rsid w:val="00D73F23"/>
    <w:rsid w:val="00D82D1C"/>
    <w:rsid w:val="00DA4721"/>
    <w:rsid w:val="00DA77C1"/>
    <w:rsid w:val="00DB187D"/>
    <w:rsid w:val="00DB411E"/>
    <w:rsid w:val="00DC2F9B"/>
    <w:rsid w:val="00DC5238"/>
    <w:rsid w:val="00DC5346"/>
    <w:rsid w:val="00DD2BB0"/>
    <w:rsid w:val="00DD63F7"/>
    <w:rsid w:val="00DE36ED"/>
    <w:rsid w:val="00DE4984"/>
    <w:rsid w:val="00DF200B"/>
    <w:rsid w:val="00DF5FAA"/>
    <w:rsid w:val="00E051D8"/>
    <w:rsid w:val="00E22213"/>
    <w:rsid w:val="00E273DD"/>
    <w:rsid w:val="00E32C22"/>
    <w:rsid w:val="00E35ACB"/>
    <w:rsid w:val="00E41153"/>
    <w:rsid w:val="00E41481"/>
    <w:rsid w:val="00E46EB5"/>
    <w:rsid w:val="00E62613"/>
    <w:rsid w:val="00E75901"/>
    <w:rsid w:val="00E76B11"/>
    <w:rsid w:val="00E77190"/>
    <w:rsid w:val="00E778CA"/>
    <w:rsid w:val="00E83676"/>
    <w:rsid w:val="00E84C78"/>
    <w:rsid w:val="00E928AB"/>
    <w:rsid w:val="00E930A0"/>
    <w:rsid w:val="00E93EBA"/>
    <w:rsid w:val="00E94357"/>
    <w:rsid w:val="00E97154"/>
    <w:rsid w:val="00EA1FED"/>
    <w:rsid w:val="00EA2B9F"/>
    <w:rsid w:val="00EA49A1"/>
    <w:rsid w:val="00EC4339"/>
    <w:rsid w:val="00ED2FAE"/>
    <w:rsid w:val="00EE059A"/>
    <w:rsid w:val="00EF59E0"/>
    <w:rsid w:val="00F016BB"/>
    <w:rsid w:val="00F06585"/>
    <w:rsid w:val="00F07A50"/>
    <w:rsid w:val="00F12435"/>
    <w:rsid w:val="00F13D24"/>
    <w:rsid w:val="00F161D1"/>
    <w:rsid w:val="00F16E09"/>
    <w:rsid w:val="00F171FF"/>
    <w:rsid w:val="00F24F89"/>
    <w:rsid w:val="00F326E9"/>
    <w:rsid w:val="00F44942"/>
    <w:rsid w:val="00F45507"/>
    <w:rsid w:val="00F53F10"/>
    <w:rsid w:val="00F6617E"/>
    <w:rsid w:val="00F667D9"/>
    <w:rsid w:val="00F678BC"/>
    <w:rsid w:val="00F727B7"/>
    <w:rsid w:val="00F81756"/>
    <w:rsid w:val="00F83B6E"/>
    <w:rsid w:val="00FA0889"/>
    <w:rsid w:val="00FA3C38"/>
    <w:rsid w:val="00FB34A8"/>
    <w:rsid w:val="00FC10E9"/>
    <w:rsid w:val="00FC2C8D"/>
    <w:rsid w:val="00FC752D"/>
    <w:rsid w:val="00FD396E"/>
    <w:rsid w:val="00FE46D3"/>
    <w:rsid w:val="00FE556F"/>
    <w:rsid w:val="00FF4AE3"/>
    <w:rsid w:val="00FF692A"/>
    <w:rsid w:val="00FF7204"/>
    <w:rsid w:val="01F5E7E3"/>
    <w:rsid w:val="02303D62"/>
    <w:rsid w:val="03551A66"/>
    <w:rsid w:val="04052F43"/>
    <w:rsid w:val="04756BC4"/>
    <w:rsid w:val="04F5CF6B"/>
    <w:rsid w:val="056A8854"/>
    <w:rsid w:val="05A75BE6"/>
    <w:rsid w:val="06129CD8"/>
    <w:rsid w:val="0846C4F6"/>
    <w:rsid w:val="091E3FCA"/>
    <w:rsid w:val="0960F0C5"/>
    <w:rsid w:val="0B95EC5C"/>
    <w:rsid w:val="0C710249"/>
    <w:rsid w:val="0DEB4CE2"/>
    <w:rsid w:val="0F4F87C2"/>
    <w:rsid w:val="0FB68D30"/>
    <w:rsid w:val="0FD40CF6"/>
    <w:rsid w:val="0FEFCC9D"/>
    <w:rsid w:val="0FFC443C"/>
    <w:rsid w:val="11FE4E6D"/>
    <w:rsid w:val="14649C29"/>
    <w:rsid w:val="153B14DC"/>
    <w:rsid w:val="1696519F"/>
    <w:rsid w:val="16A4A30A"/>
    <w:rsid w:val="18B5248F"/>
    <w:rsid w:val="194B5F34"/>
    <w:rsid w:val="19520E30"/>
    <w:rsid w:val="19941ABB"/>
    <w:rsid w:val="1997318C"/>
    <w:rsid w:val="1B135FE9"/>
    <w:rsid w:val="1B197BAC"/>
    <w:rsid w:val="1C305028"/>
    <w:rsid w:val="1CBBAF3E"/>
    <w:rsid w:val="212E8F26"/>
    <w:rsid w:val="2265A339"/>
    <w:rsid w:val="23B50FA8"/>
    <w:rsid w:val="24533930"/>
    <w:rsid w:val="25092497"/>
    <w:rsid w:val="25108444"/>
    <w:rsid w:val="25F031AA"/>
    <w:rsid w:val="271EC5FF"/>
    <w:rsid w:val="272634F0"/>
    <w:rsid w:val="27378E17"/>
    <w:rsid w:val="276572CF"/>
    <w:rsid w:val="27DEC79D"/>
    <w:rsid w:val="27E7397E"/>
    <w:rsid w:val="2A18F0D3"/>
    <w:rsid w:val="2BA35ECE"/>
    <w:rsid w:val="2C0394CF"/>
    <w:rsid w:val="2C6122B8"/>
    <w:rsid w:val="2C9754C4"/>
    <w:rsid w:val="2CA45143"/>
    <w:rsid w:val="2D75BD3E"/>
    <w:rsid w:val="2EA8FE9E"/>
    <w:rsid w:val="2EDDB1D6"/>
    <w:rsid w:val="32932B13"/>
    <w:rsid w:val="339B22C5"/>
    <w:rsid w:val="352863F5"/>
    <w:rsid w:val="391D2482"/>
    <w:rsid w:val="3A99E4EC"/>
    <w:rsid w:val="3B1BFF07"/>
    <w:rsid w:val="3BD138B0"/>
    <w:rsid w:val="3C2A1027"/>
    <w:rsid w:val="3C47292C"/>
    <w:rsid w:val="3C76B7D0"/>
    <w:rsid w:val="3D622D83"/>
    <w:rsid w:val="3D6F3AC7"/>
    <w:rsid w:val="3DEC73E6"/>
    <w:rsid w:val="3E792849"/>
    <w:rsid w:val="3E882DEB"/>
    <w:rsid w:val="3EFB87FF"/>
    <w:rsid w:val="3F7E91CB"/>
    <w:rsid w:val="414D1D26"/>
    <w:rsid w:val="4201182D"/>
    <w:rsid w:val="42BC2EDB"/>
    <w:rsid w:val="4538548F"/>
    <w:rsid w:val="457F6A15"/>
    <w:rsid w:val="4608FE82"/>
    <w:rsid w:val="482F1D64"/>
    <w:rsid w:val="4906BE6E"/>
    <w:rsid w:val="497ED399"/>
    <w:rsid w:val="49A88CB6"/>
    <w:rsid w:val="4B721BCB"/>
    <w:rsid w:val="4E04EBD9"/>
    <w:rsid w:val="5033B270"/>
    <w:rsid w:val="51913348"/>
    <w:rsid w:val="53F7E647"/>
    <w:rsid w:val="5406A8DD"/>
    <w:rsid w:val="555CB4A1"/>
    <w:rsid w:val="5597770D"/>
    <w:rsid w:val="562DC243"/>
    <w:rsid w:val="574EFACE"/>
    <w:rsid w:val="5784FA19"/>
    <w:rsid w:val="58A41E1B"/>
    <w:rsid w:val="5AA27E2F"/>
    <w:rsid w:val="5C3E4E90"/>
    <w:rsid w:val="5E03F694"/>
    <w:rsid w:val="5F2980DC"/>
    <w:rsid w:val="5FA146A9"/>
    <w:rsid w:val="60024BBB"/>
    <w:rsid w:val="61F20C17"/>
    <w:rsid w:val="64DEAA41"/>
    <w:rsid w:val="64FD4ABC"/>
    <w:rsid w:val="663B7EA0"/>
    <w:rsid w:val="67925D9A"/>
    <w:rsid w:val="67DCDFF6"/>
    <w:rsid w:val="67E9FA6A"/>
    <w:rsid w:val="685146CA"/>
    <w:rsid w:val="6A6AFECE"/>
    <w:rsid w:val="6A9FBBF1"/>
    <w:rsid w:val="6ADACB9A"/>
    <w:rsid w:val="6C0467B2"/>
    <w:rsid w:val="6DEFAA0E"/>
    <w:rsid w:val="70332B8F"/>
    <w:rsid w:val="71076B33"/>
    <w:rsid w:val="711F9771"/>
    <w:rsid w:val="712119FB"/>
    <w:rsid w:val="732111C4"/>
    <w:rsid w:val="734ED34D"/>
    <w:rsid w:val="7368131F"/>
    <w:rsid w:val="74986BC0"/>
    <w:rsid w:val="75064E3A"/>
    <w:rsid w:val="750FBEA9"/>
    <w:rsid w:val="752F38EE"/>
    <w:rsid w:val="78D61146"/>
    <w:rsid w:val="7A86FBE7"/>
    <w:rsid w:val="7C3CFBB8"/>
    <w:rsid w:val="7CAE359B"/>
    <w:rsid w:val="7D0AAA7B"/>
    <w:rsid w:val="7D105D85"/>
    <w:rsid w:val="7F44F2DF"/>
    <w:rsid w:val="7F5B8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A9694B"/>
  <w15:chartTrackingRefBased/>
  <w15:docId w15:val="{578A0D1A-FC2E-4287-8115-262F25EAA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83D4F"/>
    <w:pPr>
      <w:spacing w:after="200" w:line="276" w:lineRule="auto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3D4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B83D4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73F54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73F54"/>
  </w:style>
  <w:style w:type="paragraph" w:styleId="Footer">
    <w:name w:val="footer"/>
    <w:basedOn w:val="Normal"/>
    <w:link w:val="FooterChar"/>
    <w:uiPriority w:val="99"/>
    <w:unhideWhenUsed/>
    <w:rsid w:val="00573F54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73F54"/>
  </w:style>
  <w:style w:type="paragraph" w:styleId="BalloonText">
    <w:name w:val="Balloon Text"/>
    <w:basedOn w:val="Normal"/>
    <w:link w:val="BalloonTextChar"/>
    <w:uiPriority w:val="99"/>
    <w:semiHidden/>
    <w:unhideWhenUsed/>
    <w:rsid w:val="00161B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61B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F200B"/>
    <w:rPr>
      <w:color w:val="0563C1" w:themeColor="hyperlink"/>
      <w:u w:val="single"/>
    </w:rPr>
  </w:style>
  <w:style w:type="character" w:styleId="normaltextrun" w:customStyle="1">
    <w:name w:val="normaltextrun"/>
    <w:basedOn w:val="DefaultParagraphFont"/>
    <w:rsid w:val="00C66ADC"/>
  </w:style>
  <w:style w:type="paragraph" w:styleId="paragraph" w:customStyle="1">
    <w:name w:val="paragraph"/>
    <w:basedOn w:val="Normal"/>
    <w:rsid w:val="00C66AD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zh-CN"/>
    </w:rPr>
  </w:style>
  <w:style w:type="character" w:styleId="eop" w:customStyle="1">
    <w:name w:val="eop"/>
    <w:basedOn w:val="DefaultParagraphFont"/>
    <w:rsid w:val="00C66ADC"/>
  </w:style>
  <w:style w:type="character" w:styleId="spellingerror" w:customStyle="1">
    <w:name w:val="spellingerror"/>
    <w:basedOn w:val="DefaultParagraphFont"/>
    <w:rsid w:val="002851F2"/>
  </w:style>
  <w:style w:type="character" w:styleId="marktyfx6fmk2" w:customStyle="1">
    <w:name w:val="marktyfx6fmk2"/>
    <w:basedOn w:val="DefaultParagraphFont"/>
    <w:rsid w:val="00761C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1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65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6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47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4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0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70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1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87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246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53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73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00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148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5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91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5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3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17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4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64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36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51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78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43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2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17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0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148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39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82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6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9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6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7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9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61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1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8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71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47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53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1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45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4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0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27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2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7EC53D3FC644A976495BA8AE816F6" ma:contentTypeVersion="12" ma:contentTypeDescription="Create a new document." ma:contentTypeScope="" ma:versionID="cafcbe9778124a5979c491cd4c617ae5">
  <xsd:schema xmlns:xsd="http://www.w3.org/2001/XMLSchema" xmlns:xs="http://www.w3.org/2001/XMLSchema" xmlns:p="http://schemas.microsoft.com/office/2006/metadata/properties" xmlns:ns2="75942447-e422-4d81-9840-92a3f6ddbc20" xmlns:ns3="a5f06054-436b-4a7d-83aa-ec2fedfc9b91" targetNamespace="http://schemas.microsoft.com/office/2006/metadata/properties" ma:root="true" ma:fieldsID="459c0a7fadaa544391fe39daf04435e0" ns2:_="" ns3:_="">
    <xsd:import namespace="75942447-e422-4d81-9840-92a3f6ddbc20"/>
    <xsd:import namespace="a5f06054-436b-4a7d-83aa-ec2fedfc9b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942447-e422-4d81-9840-92a3f6ddbc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06054-436b-4a7d-83aa-ec2fedfc9b9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D4F774-BB12-4BDE-93DE-0DAD134C45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942447-e422-4d81-9840-92a3f6ddbc20"/>
    <ds:schemaRef ds:uri="a5f06054-436b-4a7d-83aa-ec2fedfc9b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795820-7C3F-43DD-A7F7-4E3FAD92E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6623C36-7E63-489C-88C1-DEEC6FDD38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1748DF7-3A03-474F-B6DB-8BB69E2BF2BB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Otago Polytechnic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ulia Lange</dc:creator>
  <keywords/>
  <dc:description/>
  <lastModifiedBy>Ellen Yu</lastModifiedBy>
  <revision>47</revision>
  <lastPrinted>2020-03-12T01:34:00.0000000Z</lastPrinted>
  <dcterms:created xsi:type="dcterms:W3CDTF">2020-07-15T09:04:00.0000000Z</dcterms:created>
  <dcterms:modified xsi:type="dcterms:W3CDTF">2021-03-08T02:12:58.972968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B7EC53D3FC644A976495BA8AE816F6</vt:lpwstr>
  </property>
</Properties>
</file>